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67879DD" w14:textId="6DD472B5" w:rsidR="00752C28" w:rsidRDefault="00D77D18" w:rsidP="007257D8">
      <w:pPr>
        <w:pStyle w:val="Heading1"/>
        <w:spacing w:before="0"/>
      </w:pPr>
      <w:r>
        <w:t>Unofficial Degree Planning Worksheet</w:t>
      </w:r>
      <w:r>
        <w:br/>
        <w:t>Catalog Year: 202</w:t>
      </w:r>
      <w:r w:rsidR="00211087">
        <w:t>5</w:t>
      </w:r>
      <w:r>
        <w:t xml:space="preserve"> – 202</w:t>
      </w:r>
      <w:r w:rsidR="00211087">
        <w:t>6</w:t>
      </w:r>
    </w:p>
    <w:p w14:paraId="645C0B66" w14:textId="57B6A190" w:rsidR="009E320D" w:rsidRDefault="00752C28" w:rsidP="007257D8">
      <w:pPr>
        <w:pStyle w:val="Heading1"/>
        <w:spacing w:before="0"/>
      </w:pPr>
      <w:r>
        <w:t>Major: B</w:t>
      </w:r>
      <w:r w:rsidR="008102C4">
        <w:t>S</w:t>
      </w:r>
      <w:r>
        <w:t xml:space="preserve"> </w:t>
      </w:r>
      <w:r w:rsidR="0063579D">
        <w:t xml:space="preserve">in </w:t>
      </w:r>
      <w:r w:rsidR="00AC38AF">
        <w:t xml:space="preserve">Marine Science - </w:t>
      </w:r>
      <w:r w:rsidR="003E415B">
        <w:t>Chemistry</w:t>
      </w:r>
    </w:p>
    <w:p w14:paraId="297ECB5F" w14:textId="73EC744A" w:rsidR="00D77D18" w:rsidRDefault="00D77D18" w:rsidP="007257D8">
      <w:pPr>
        <w:spacing w:after="0"/>
      </w:pPr>
      <w:r>
        <w:t xml:space="preserve">This worksheet is designed to help you plan and track your progress toward your degree. It lists all graduation requirements. </w:t>
      </w:r>
      <w:r w:rsidR="00BE4E97">
        <w:t xml:space="preserve">Course descriptions are available in the current catalog. More detailed descriptions of the program can be found in the </w:t>
      </w:r>
      <w:hyperlink r:id="rId7" w:tooltip="2023 – 2024 catalog" w:history="1">
        <w:r w:rsidR="00BE4E97" w:rsidRPr="005A0866">
          <w:rPr>
            <w:rStyle w:val="Hyperlink"/>
            <w:color w:val="0000FF"/>
          </w:rPr>
          <w:t>202</w:t>
        </w:r>
        <w:r w:rsidR="00211087">
          <w:rPr>
            <w:rStyle w:val="Hyperlink"/>
            <w:color w:val="0000FF"/>
          </w:rPr>
          <w:t>5 -</w:t>
        </w:r>
        <w:r w:rsidR="00BE4E97" w:rsidRPr="005A0866">
          <w:rPr>
            <w:rStyle w:val="Hyperlink"/>
            <w:color w:val="0000FF"/>
          </w:rPr>
          <w:t xml:space="preserve"> 202</w:t>
        </w:r>
        <w:r w:rsidR="00211087">
          <w:rPr>
            <w:rStyle w:val="Hyperlink"/>
            <w:color w:val="0000FF"/>
          </w:rPr>
          <w:t>6</w:t>
        </w:r>
        <w:r w:rsidR="00BE4E97" w:rsidRPr="005A0866">
          <w:rPr>
            <w:rStyle w:val="Hyperlink"/>
            <w:color w:val="0000FF"/>
          </w:rPr>
          <w:t xml:space="preserve"> catalog</w:t>
        </w:r>
      </w:hyperlink>
      <w:r w:rsidR="00BE4E97">
        <w:t>.</w:t>
      </w:r>
    </w:p>
    <w:p w14:paraId="09002FB7" w14:textId="77777777" w:rsidR="00752C28" w:rsidRPr="00752C28" w:rsidRDefault="00752C28" w:rsidP="007257D8">
      <w:pPr>
        <w:spacing w:after="0"/>
        <w:rPr>
          <w:sz w:val="16"/>
          <w:szCs w:val="16"/>
        </w:rPr>
      </w:pPr>
    </w:p>
    <w:p w14:paraId="32FCBB7A" w14:textId="31F0C64D" w:rsidR="00BE4E97" w:rsidRDefault="00BE4E97" w:rsidP="007257D8">
      <w:pPr>
        <w:pStyle w:val="Heading2"/>
        <w:spacing w:before="0"/>
      </w:pPr>
      <w:r>
        <w:t>University Graduation Requirements</w:t>
      </w:r>
    </w:p>
    <w:p w14:paraId="7CF440CD" w14:textId="3B70AC99" w:rsidR="00BE4E97" w:rsidRDefault="0097422A" w:rsidP="007257D8">
      <w:pPr>
        <w:spacing w:after="0"/>
      </w:pPr>
      <w:sdt>
        <w:sdtPr>
          <w:alias w:val="Students must earn 124 hours to be eligible for graduation"/>
          <w:tag w:val="Students must earn 124 hours to be eligible for graduation"/>
          <w:id w:val="1588964218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9431D7">
            <w:rPr>
              <w:rFonts w:ascii="MS Gothic" w:eastAsia="MS Gothic" w:hAnsi="MS Gothic" w:hint="eastAsia"/>
            </w:rPr>
            <w:t>☐</w:t>
          </w:r>
        </w:sdtContent>
      </w:sdt>
      <w:r w:rsidR="00BE4E97">
        <w:t>Students must earn 12</w:t>
      </w:r>
      <w:r w:rsidR="002566EE">
        <w:t>4</w:t>
      </w:r>
      <w:r w:rsidR="00BE4E97">
        <w:t xml:space="preserve"> hours to be eligible for </w:t>
      </w:r>
      <w:r w:rsidR="00752C28">
        <w:t>graduation.</w:t>
      </w:r>
    </w:p>
    <w:p w14:paraId="00DAF6C9" w14:textId="761BC376" w:rsidR="00BE4E97" w:rsidRDefault="0097422A" w:rsidP="007257D8">
      <w:pPr>
        <w:spacing w:after="0"/>
      </w:pPr>
      <w:sdt>
        <w:sdtPr>
          <w:alias w:val="Students must maintain an overall minimum GPA of 2.0 to be eligible for graduation"/>
          <w:tag w:val="Students must maintain an overall minimum GPA of 2.0 to be eligible for graduation"/>
          <w:id w:val="9306045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431D7">
            <w:rPr>
              <w:rFonts w:ascii="MS Gothic" w:eastAsia="MS Gothic" w:hAnsi="MS Gothic" w:hint="eastAsia"/>
            </w:rPr>
            <w:t>☐</w:t>
          </w:r>
        </w:sdtContent>
      </w:sdt>
      <w:r w:rsidR="00BE4E97">
        <w:t xml:space="preserve">Students must maintain an </w:t>
      </w:r>
      <w:r w:rsidR="005D1B18">
        <w:t>overall minimum GPA of 2.</w:t>
      </w:r>
      <w:r w:rsidR="002566EE">
        <w:t>0</w:t>
      </w:r>
      <w:r w:rsidR="005D1B18">
        <w:t xml:space="preserve"> to be eligible for </w:t>
      </w:r>
      <w:r w:rsidR="00752C28">
        <w:t>graduation.</w:t>
      </w:r>
    </w:p>
    <w:p w14:paraId="280163C5" w14:textId="77777777" w:rsidR="00735149" w:rsidRDefault="0097422A" w:rsidP="007257D8">
      <w:pPr>
        <w:spacing w:after="0"/>
      </w:pPr>
      <w:sdt>
        <w:sdtPr>
          <w:alias w:val="Students must maintain a major minimum GPA of 2.0 to be eligible for graduation"/>
          <w:tag w:val="Students must maintain a major minimum GPA of 2.0 to be eligible for graduation"/>
          <w:id w:val="64693912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35149">
            <w:rPr>
              <w:rFonts w:ascii="MS Gothic" w:eastAsia="MS Gothic" w:hAnsi="MS Gothic" w:hint="eastAsia"/>
            </w:rPr>
            <w:t>☐</w:t>
          </w:r>
        </w:sdtContent>
      </w:sdt>
      <w:r w:rsidR="00735149">
        <w:t>Students must maintain a major minimum GPA of 2.0 to be eligible for graduation.</w:t>
      </w:r>
    </w:p>
    <w:p w14:paraId="585D55CE" w14:textId="35C8ABB2" w:rsidR="00735149" w:rsidRDefault="0097422A" w:rsidP="007257D8">
      <w:pPr>
        <w:spacing w:after="0"/>
      </w:pPr>
      <w:sdt>
        <w:sdtPr>
          <w:alias w:val="Students must complete 31 credit hours in residency at UT to be eligible for graduation"/>
          <w:tag w:val="Students must complete 31 credit hours in residency at UT to be eligible for graduation"/>
          <w:id w:val="-137645256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35149">
            <w:rPr>
              <w:rFonts w:ascii="MS Gothic" w:eastAsia="MS Gothic" w:hAnsi="MS Gothic" w:hint="eastAsia"/>
            </w:rPr>
            <w:t>☐</w:t>
          </w:r>
        </w:sdtContent>
      </w:sdt>
      <w:r w:rsidR="00735149">
        <w:t>Students must complete 31 credit hours in residency at UT</w:t>
      </w:r>
      <w:r w:rsidR="00211087">
        <w:t>ampa</w:t>
      </w:r>
      <w:r w:rsidR="00735149">
        <w:t xml:space="preserve"> to be eligible for graduation.</w:t>
      </w:r>
    </w:p>
    <w:p w14:paraId="4D134BD8" w14:textId="7A19C377" w:rsidR="00752C28" w:rsidRDefault="0097422A" w:rsidP="007257D8">
      <w:pPr>
        <w:spacing w:after="0"/>
      </w:pPr>
      <w:sdt>
        <w:sdtPr>
          <w:alias w:val="Students must complete 15 credit hours in residency at UT in their major coursework"/>
          <w:tag w:val="Students must complete 15 credit hours in residency at UT in their major coursework"/>
          <w:id w:val="-46342521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52C28">
            <w:rPr>
              <w:rFonts w:ascii="MS Gothic" w:eastAsia="MS Gothic" w:hAnsi="MS Gothic" w:hint="eastAsia"/>
            </w:rPr>
            <w:t>☐</w:t>
          </w:r>
        </w:sdtContent>
      </w:sdt>
      <w:r w:rsidR="00752C28">
        <w:t>Students must complete 15 credit hours in residency at UT</w:t>
      </w:r>
      <w:r w:rsidR="00211087">
        <w:t>ampa</w:t>
      </w:r>
      <w:r w:rsidR="00752C28">
        <w:t xml:space="preserve"> in their major coursework.</w:t>
      </w:r>
    </w:p>
    <w:p w14:paraId="4A2F01BB" w14:textId="77777777" w:rsidR="00752C28" w:rsidRDefault="00752C28" w:rsidP="007257D8">
      <w:pPr>
        <w:spacing w:after="0"/>
      </w:pPr>
    </w:p>
    <w:p w14:paraId="7CF4A2E8" w14:textId="066A78AE" w:rsidR="005D1B18" w:rsidRDefault="005D1B18" w:rsidP="007257D8">
      <w:pPr>
        <w:pStyle w:val="Heading2"/>
        <w:spacing w:before="0"/>
      </w:pPr>
      <w:r>
        <w:t>Spartan Studies Requirements</w:t>
      </w:r>
    </w:p>
    <w:p w14:paraId="3DA45300" w14:textId="439AB386" w:rsidR="005D1B18" w:rsidRPr="00752C28" w:rsidRDefault="005D1B18" w:rsidP="007257D8">
      <w:pPr>
        <w:pStyle w:val="Heading3"/>
        <w:spacing w:before="0" w:after="0"/>
        <w:rPr>
          <w:sz w:val="24"/>
          <w:szCs w:val="28"/>
        </w:rPr>
      </w:pPr>
      <w:r w:rsidRPr="00752C28">
        <w:rPr>
          <w:sz w:val="24"/>
          <w:szCs w:val="28"/>
        </w:rPr>
        <w:t>First-Year</w:t>
      </w:r>
    </w:p>
    <w:tbl>
      <w:tblPr>
        <w:tblStyle w:val="TableGrid"/>
        <w:tblW w:w="10795" w:type="dxa"/>
        <w:tblLook w:val="04A0" w:firstRow="1" w:lastRow="0" w:firstColumn="1" w:lastColumn="0" w:noHBand="0" w:noVBand="1"/>
        <w:tblCaption w:val="First-Year Requirement"/>
      </w:tblPr>
      <w:tblGrid>
        <w:gridCol w:w="7915"/>
        <w:gridCol w:w="1440"/>
        <w:gridCol w:w="1440"/>
      </w:tblGrid>
      <w:tr w:rsidR="005D1B18" w:rsidRPr="00D421C1" w14:paraId="15E9DF14" w14:textId="77777777" w:rsidTr="00475D23">
        <w:trPr>
          <w:cantSplit/>
          <w:trHeight w:val="708"/>
          <w:tblHeader/>
        </w:trPr>
        <w:tc>
          <w:tcPr>
            <w:tcW w:w="7915" w:type="dxa"/>
            <w:shd w:val="clear" w:color="auto" w:fill="D0CECE" w:themeFill="background2" w:themeFillShade="E6"/>
          </w:tcPr>
          <w:p w14:paraId="5A21DF7E" w14:textId="7955C3D7" w:rsidR="005D1B18" w:rsidRPr="00D421C1" w:rsidRDefault="00FE1C22" w:rsidP="007257D8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First-year </w:t>
            </w:r>
            <w:r w:rsidR="005D1B18" w:rsidRPr="00D421C1">
              <w:rPr>
                <w:b/>
                <w:bCs/>
              </w:rPr>
              <w:t>Requirement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6087D337" w14:textId="49B14E79" w:rsidR="005D1B18" w:rsidRPr="00D421C1" w:rsidRDefault="005D1B18" w:rsidP="007257D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55BEDB24" w14:textId="11D65182" w:rsidR="005D1B18" w:rsidRPr="00D421C1" w:rsidRDefault="005D1B18" w:rsidP="007257D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5D1B18" w14:paraId="3ECFA00E" w14:textId="77777777" w:rsidTr="00EA6BBF">
        <w:trPr>
          <w:cantSplit/>
          <w:trHeight w:val="1112"/>
        </w:trPr>
        <w:tc>
          <w:tcPr>
            <w:tcW w:w="7915" w:type="dxa"/>
          </w:tcPr>
          <w:p w14:paraId="3D3D2F4A" w14:textId="1DB7E241" w:rsidR="005D1B18" w:rsidRDefault="00233CE6" w:rsidP="007257D8">
            <w:pPr>
              <w:spacing w:after="0"/>
            </w:pPr>
            <w:r>
              <w:t>UTAMPA 101</w:t>
            </w:r>
            <w:r w:rsidR="00EA6BBF">
              <w:t xml:space="preserve"> (1cr)</w:t>
            </w:r>
            <w:r>
              <w:t xml:space="preserve">/102 </w:t>
            </w:r>
            <w:r w:rsidR="00EA6BBF">
              <w:t xml:space="preserve">(1cr) </w:t>
            </w:r>
            <w:r>
              <w:t>– First-Year seminar two semester sequence</w:t>
            </w:r>
            <w:r>
              <w:br/>
            </w:r>
            <w:r w:rsidRPr="00B26CAC">
              <w:rPr>
                <w:b/>
                <w:bCs/>
              </w:rPr>
              <w:t>or</w:t>
            </w:r>
            <w:r>
              <w:t xml:space="preserve"> UTAMPA 103 </w:t>
            </w:r>
            <w:r w:rsidR="00EA6BBF">
              <w:t xml:space="preserve">(2cr) </w:t>
            </w:r>
            <w:r>
              <w:t>– Transfer student seminar</w:t>
            </w:r>
          </w:p>
          <w:p w14:paraId="05006FA6" w14:textId="1DB14DD6" w:rsidR="00233CE6" w:rsidRDefault="00233CE6" w:rsidP="007257D8">
            <w:pPr>
              <w:spacing w:after="0"/>
            </w:pPr>
            <w:r w:rsidRPr="00B26CAC">
              <w:rPr>
                <w:b/>
                <w:bCs/>
              </w:rPr>
              <w:t>or</w:t>
            </w:r>
            <w:r>
              <w:t xml:space="preserve"> UTAMPA 104</w:t>
            </w:r>
            <w:r w:rsidR="00EA6BBF">
              <w:t xml:space="preserve"> (2cr)</w:t>
            </w:r>
            <w:r>
              <w:t xml:space="preserve"> Veteran student seminar</w:t>
            </w:r>
          </w:p>
          <w:p w14:paraId="481FC46D" w14:textId="7CC7EB7F" w:rsidR="00A52490" w:rsidRDefault="00A52490" w:rsidP="007257D8">
            <w:pPr>
              <w:spacing w:after="0"/>
            </w:pPr>
            <w:r>
              <w:t>– must be taken in residency</w:t>
            </w:r>
          </w:p>
        </w:tc>
        <w:tc>
          <w:tcPr>
            <w:tcW w:w="1440" w:type="dxa"/>
          </w:tcPr>
          <w:p w14:paraId="05BF725A" w14:textId="77777777" w:rsidR="005D1B18" w:rsidRDefault="005D1B18" w:rsidP="007257D8">
            <w:pPr>
              <w:spacing w:after="0"/>
            </w:pPr>
          </w:p>
        </w:tc>
        <w:tc>
          <w:tcPr>
            <w:tcW w:w="1440" w:type="dxa"/>
          </w:tcPr>
          <w:p w14:paraId="1C9297A0" w14:textId="77777777" w:rsidR="005D1B18" w:rsidRDefault="005D1B18" w:rsidP="007257D8">
            <w:pPr>
              <w:spacing w:after="0"/>
            </w:pPr>
          </w:p>
        </w:tc>
      </w:tr>
      <w:tr w:rsidR="005D1B18" w14:paraId="52A01CEB" w14:textId="77777777" w:rsidTr="00BF7739">
        <w:trPr>
          <w:cantSplit/>
          <w:trHeight w:val="575"/>
        </w:trPr>
        <w:tc>
          <w:tcPr>
            <w:tcW w:w="7915" w:type="dxa"/>
          </w:tcPr>
          <w:p w14:paraId="5C470AFE" w14:textId="04DA3C39" w:rsidR="005D1B18" w:rsidRDefault="00233CE6" w:rsidP="007257D8">
            <w:pPr>
              <w:spacing w:after="0"/>
            </w:pPr>
            <w:r>
              <w:t xml:space="preserve">AWR 101 </w:t>
            </w:r>
            <w:r w:rsidR="00EA6BBF">
              <w:t xml:space="preserve">(4cr) - </w:t>
            </w:r>
            <w:r>
              <w:t>Reading Locally &amp; Globally</w:t>
            </w:r>
          </w:p>
          <w:p w14:paraId="3E3C0523" w14:textId="68AEF432" w:rsidR="00233CE6" w:rsidRDefault="00B26CAC" w:rsidP="007257D8">
            <w:pPr>
              <w:spacing w:after="0"/>
            </w:pPr>
            <w:r>
              <w:rPr>
                <w:b/>
                <w:bCs/>
              </w:rPr>
              <w:t>o</w:t>
            </w:r>
            <w:r w:rsidR="00233CE6" w:rsidRPr="00B26CAC">
              <w:rPr>
                <w:b/>
                <w:bCs/>
              </w:rPr>
              <w:t>r</w:t>
            </w:r>
            <w:r w:rsidR="00233CE6">
              <w:t xml:space="preserve"> </w:t>
            </w:r>
            <w:r w:rsidR="00EA6BBF">
              <w:t>AWR</w:t>
            </w:r>
            <w:r w:rsidR="00233CE6">
              <w:t xml:space="preserve"> 110</w:t>
            </w:r>
            <w:r w:rsidR="00EA6BBF">
              <w:t xml:space="preserve"> (5cr)</w:t>
            </w:r>
            <w:r w:rsidR="004411A7">
              <w:t xml:space="preserve"> </w:t>
            </w:r>
            <w:r w:rsidR="00EA6BBF">
              <w:t>– Academic Writing for Multilingual Students</w:t>
            </w:r>
          </w:p>
        </w:tc>
        <w:tc>
          <w:tcPr>
            <w:tcW w:w="1440" w:type="dxa"/>
          </w:tcPr>
          <w:p w14:paraId="1F9DF791" w14:textId="7B7B3767" w:rsidR="005D1B18" w:rsidRDefault="005D1B18" w:rsidP="007257D8">
            <w:pPr>
              <w:spacing w:after="0"/>
            </w:pPr>
          </w:p>
        </w:tc>
        <w:tc>
          <w:tcPr>
            <w:tcW w:w="1440" w:type="dxa"/>
          </w:tcPr>
          <w:p w14:paraId="0A2F4614" w14:textId="77777777" w:rsidR="005D1B18" w:rsidRDefault="005D1B18" w:rsidP="007257D8">
            <w:pPr>
              <w:spacing w:after="0"/>
            </w:pPr>
          </w:p>
        </w:tc>
      </w:tr>
      <w:tr w:rsidR="005D1B18" w14:paraId="76F093FE" w14:textId="77777777" w:rsidTr="001F6F90">
        <w:trPr>
          <w:cantSplit/>
          <w:trHeight w:val="638"/>
        </w:trPr>
        <w:tc>
          <w:tcPr>
            <w:tcW w:w="7915" w:type="dxa"/>
          </w:tcPr>
          <w:p w14:paraId="09025A1D" w14:textId="68381714" w:rsidR="004411A7" w:rsidRDefault="004411A7" w:rsidP="007257D8">
            <w:pPr>
              <w:spacing w:after="0"/>
            </w:pPr>
            <w:r>
              <w:t>Math</w:t>
            </w:r>
            <w:r w:rsidR="00EA6BBF">
              <w:t xml:space="preserve"> (4cr)</w:t>
            </w:r>
            <w:r>
              <w:t xml:space="preserve"> Requirement (choose one):</w:t>
            </w:r>
          </w:p>
          <w:p w14:paraId="6382514A" w14:textId="10800DDF" w:rsidR="004411A7" w:rsidRDefault="004411A7" w:rsidP="007257D8">
            <w:pPr>
              <w:spacing w:after="0"/>
            </w:pPr>
            <w:r>
              <w:t>MAT 155, MAT 160, MAT 170,</w:t>
            </w:r>
            <w:r w:rsidR="00366CF4">
              <w:t xml:space="preserve"> MAT 201,</w:t>
            </w:r>
            <w:r>
              <w:t xml:space="preserve"> MAT 225, MAT 260</w:t>
            </w:r>
            <w:r w:rsidR="00366CF4">
              <w:t>, MAT 261</w:t>
            </w:r>
          </w:p>
        </w:tc>
        <w:tc>
          <w:tcPr>
            <w:tcW w:w="1440" w:type="dxa"/>
          </w:tcPr>
          <w:p w14:paraId="19756FA2" w14:textId="72662B8B" w:rsidR="005D1B18" w:rsidRDefault="005F79E4" w:rsidP="007257D8">
            <w:pPr>
              <w:spacing w:after="0"/>
            </w:pPr>
            <w:r>
              <w:t>MAT 260</w:t>
            </w:r>
          </w:p>
        </w:tc>
        <w:tc>
          <w:tcPr>
            <w:tcW w:w="1440" w:type="dxa"/>
          </w:tcPr>
          <w:p w14:paraId="494854F8" w14:textId="77777777" w:rsidR="005D1B18" w:rsidRDefault="005D1B18" w:rsidP="007257D8">
            <w:pPr>
              <w:spacing w:after="0"/>
            </w:pPr>
          </w:p>
        </w:tc>
      </w:tr>
    </w:tbl>
    <w:p w14:paraId="6798D7C0" w14:textId="77777777" w:rsidR="00752C28" w:rsidRPr="00BF7739" w:rsidRDefault="00752C28" w:rsidP="007257D8">
      <w:pPr>
        <w:spacing w:after="0"/>
      </w:pPr>
    </w:p>
    <w:p w14:paraId="0F72ECCE" w14:textId="5EC9323B" w:rsidR="005D1B18" w:rsidRPr="00752C28" w:rsidRDefault="003A3329" w:rsidP="007257D8">
      <w:pPr>
        <w:pStyle w:val="Heading3"/>
        <w:spacing w:before="0" w:after="0"/>
        <w:rPr>
          <w:sz w:val="24"/>
          <w:szCs w:val="28"/>
        </w:rPr>
      </w:pPr>
      <w:r w:rsidRPr="00752C28">
        <w:rPr>
          <w:sz w:val="24"/>
          <w:szCs w:val="28"/>
        </w:rPr>
        <w:t>Core</w:t>
      </w:r>
    </w:p>
    <w:tbl>
      <w:tblPr>
        <w:tblStyle w:val="TableGrid"/>
        <w:tblW w:w="0" w:type="auto"/>
        <w:tblLook w:val="04A0" w:firstRow="1" w:lastRow="0" w:firstColumn="1" w:lastColumn="0" w:noHBand="0" w:noVBand="1"/>
        <w:tblCaption w:val=" Core Requirement "/>
      </w:tblPr>
      <w:tblGrid>
        <w:gridCol w:w="7967"/>
        <w:gridCol w:w="1388"/>
        <w:gridCol w:w="1435"/>
      </w:tblGrid>
      <w:tr w:rsidR="00D421C1" w:rsidRPr="00D421C1" w14:paraId="04999CCF" w14:textId="77777777" w:rsidTr="00475D23">
        <w:trPr>
          <w:cantSplit/>
          <w:tblHeader/>
        </w:trPr>
        <w:tc>
          <w:tcPr>
            <w:tcW w:w="0" w:type="auto"/>
            <w:shd w:val="clear" w:color="auto" w:fill="D0CECE" w:themeFill="background2" w:themeFillShade="E6"/>
          </w:tcPr>
          <w:p w14:paraId="6CC4701F" w14:textId="24E9BA4B" w:rsidR="003A3329" w:rsidRPr="00D421C1" w:rsidRDefault="00FE1C22" w:rsidP="007257D8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Core </w:t>
            </w:r>
            <w:r w:rsidR="003A3329" w:rsidRPr="00D421C1">
              <w:rPr>
                <w:b/>
                <w:bCs/>
              </w:rPr>
              <w:t>Requirement</w:t>
            </w:r>
          </w:p>
        </w:tc>
        <w:tc>
          <w:tcPr>
            <w:tcW w:w="1388" w:type="dxa"/>
            <w:shd w:val="clear" w:color="auto" w:fill="D0CECE" w:themeFill="background2" w:themeFillShade="E6"/>
          </w:tcPr>
          <w:p w14:paraId="470E553E" w14:textId="4F0B5494" w:rsidR="003A3329" w:rsidRPr="00D421C1" w:rsidRDefault="003A3329" w:rsidP="007257D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35" w:type="dxa"/>
            <w:shd w:val="clear" w:color="auto" w:fill="D0CECE" w:themeFill="background2" w:themeFillShade="E6"/>
          </w:tcPr>
          <w:p w14:paraId="0BE8FF5F" w14:textId="3DC19222" w:rsidR="003A3329" w:rsidRPr="00D421C1" w:rsidRDefault="003A3329" w:rsidP="007257D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D421C1" w14:paraId="26474F97" w14:textId="77777777" w:rsidTr="00597CC6">
        <w:trPr>
          <w:cantSplit/>
        </w:trPr>
        <w:tc>
          <w:tcPr>
            <w:tcW w:w="0" w:type="auto"/>
          </w:tcPr>
          <w:p w14:paraId="09AD4A7A" w14:textId="0B9F0251" w:rsidR="003A3329" w:rsidRDefault="003A3329" w:rsidP="007257D8">
            <w:pPr>
              <w:spacing w:after="0"/>
            </w:pPr>
            <w:r>
              <w:t>AWR 201</w:t>
            </w:r>
            <w:r w:rsidR="002946E6">
              <w:t xml:space="preserve"> </w:t>
            </w:r>
            <w:r w:rsidR="00EA6BBF">
              <w:t xml:space="preserve">(4cr) </w:t>
            </w:r>
            <w:r w:rsidR="002946E6">
              <w:t>– Writing and Research: The Local and the Global</w:t>
            </w:r>
          </w:p>
          <w:p w14:paraId="142154A5" w14:textId="654D7182" w:rsidR="00E415F7" w:rsidRPr="00E415F7" w:rsidRDefault="00E415F7" w:rsidP="007257D8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 xml:space="preserve">Pre-requisite (one of the following): AWR 101, </w:t>
            </w:r>
            <w:r w:rsidR="00B26CAC">
              <w:rPr>
                <w:i/>
                <w:iCs/>
              </w:rPr>
              <w:t>AWR</w:t>
            </w:r>
            <w:r>
              <w:rPr>
                <w:i/>
                <w:iCs/>
              </w:rPr>
              <w:t xml:space="preserve"> 110, or equivalent</w:t>
            </w:r>
          </w:p>
        </w:tc>
        <w:tc>
          <w:tcPr>
            <w:tcW w:w="1388" w:type="dxa"/>
          </w:tcPr>
          <w:p w14:paraId="5DB8EE32" w14:textId="6B120851" w:rsidR="003A3329" w:rsidRDefault="003A3329" w:rsidP="007257D8">
            <w:pPr>
              <w:spacing w:after="0"/>
            </w:pPr>
          </w:p>
        </w:tc>
        <w:tc>
          <w:tcPr>
            <w:tcW w:w="1435" w:type="dxa"/>
          </w:tcPr>
          <w:p w14:paraId="1A96CD1B" w14:textId="77777777" w:rsidR="003A3329" w:rsidRDefault="003A3329" w:rsidP="007257D8">
            <w:pPr>
              <w:spacing w:after="0"/>
            </w:pPr>
          </w:p>
        </w:tc>
      </w:tr>
      <w:tr w:rsidR="00D421C1" w14:paraId="1B24450E" w14:textId="77777777" w:rsidTr="00597CC6">
        <w:trPr>
          <w:cantSplit/>
        </w:trPr>
        <w:tc>
          <w:tcPr>
            <w:tcW w:w="0" w:type="auto"/>
          </w:tcPr>
          <w:p w14:paraId="18C511F9" w14:textId="18E4E26C" w:rsidR="002946E6" w:rsidRPr="0000459F" w:rsidRDefault="00E441B3" w:rsidP="007257D8">
            <w:pPr>
              <w:spacing w:after="0"/>
            </w:pPr>
            <w:hyperlink r:id="rId8" w:tooltip="Core Humanities" w:history="1">
              <w:r w:rsidRPr="00BA7330">
                <w:rPr>
                  <w:rStyle w:val="Hyperlink"/>
                  <w:color w:val="0000FF"/>
                </w:rPr>
                <w:t>Core</w:t>
              </w:r>
              <w:r w:rsidR="002946E6" w:rsidRPr="00BA7330">
                <w:rPr>
                  <w:rStyle w:val="Hyperlink"/>
                  <w:color w:val="0000FF"/>
                </w:rPr>
                <w:t xml:space="preserve"> Humanities</w:t>
              </w:r>
            </w:hyperlink>
            <w:r w:rsidR="002946E6">
              <w:t xml:space="preserve"> </w:t>
            </w:r>
            <w:r w:rsidR="00EA6BBF">
              <w:t xml:space="preserve">(4cr) </w:t>
            </w:r>
            <w:r w:rsidR="00BF6D7D">
              <w:t>– must be taken in residency</w:t>
            </w:r>
            <w:r w:rsidR="00880BBB">
              <w:t>, AWR 201 is a prerequisite or must be taken concurrently</w:t>
            </w:r>
          </w:p>
        </w:tc>
        <w:tc>
          <w:tcPr>
            <w:tcW w:w="1388" w:type="dxa"/>
          </w:tcPr>
          <w:p w14:paraId="5B4F472F" w14:textId="77777777" w:rsidR="003A3329" w:rsidRDefault="003A3329" w:rsidP="007257D8">
            <w:pPr>
              <w:spacing w:after="0"/>
            </w:pPr>
          </w:p>
        </w:tc>
        <w:tc>
          <w:tcPr>
            <w:tcW w:w="1435" w:type="dxa"/>
          </w:tcPr>
          <w:p w14:paraId="0B6ACC17" w14:textId="77777777" w:rsidR="003A3329" w:rsidRDefault="003A3329" w:rsidP="007257D8">
            <w:pPr>
              <w:spacing w:after="0"/>
            </w:pPr>
          </w:p>
        </w:tc>
      </w:tr>
      <w:tr w:rsidR="00D421C1" w14:paraId="198EED76" w14:textId="77777777" w:rsidTr="00597CC6">
        <w:trPr>
          <w:cantSplit/>
        </w:trPr>
        <w:tc>
          <w:tcPr>
            <w:tcW w:w="0" w:type="auto"/>
          </w:tcPr>
          <w:p w14:paraId="5979F47D" w14:textId="73C341E5" w:rsidR="002946E6" w:rsidRDefault="00E441B3" w:rsidP="007257D8">
            <w:pPr>
              <w:spacing w:after="0"/>
            </w:pPr>
            <w:hyperlink r:id="rId9" w:tooltip="Core Social Science" w:history="1">
              <w:r w:rsidRPr="00BA7330">
                <w:rPr>
                  <w:rStyle w:val="Hyperlink"/>
                  <w:color w:val="0000FF"/>
                </w:rPr>
                <w:t>Core</w:t>
              </w:r>
              <w:r w:rsidR="002946E6" w:rsidRPr="00BA7330">
                <w:rPr>
                  <w:rStyle w:val="Hyperlink"/>
                  <w:color w:val="0000FF"/>
                </w:rPr>
                <w:t xml:space="preserve"> Social Science</w:t>
              </w:r>
            </w:hyperlink>
            <w:r w:rsidR="002946E6">
              <w:t xml:space="preserve"> </w:t>
            </w:r>
            <w:r w:rsidR="00EA6BBF">
              <w:t xml:space="preserve">(4cr) </w:t>
            </w:r>
            <w:r w:rsidR="00BF6D7D">
              <w:t xml:space="preserve">– </w:t>
            </w:r>
            <w:r w:rsidR="00880BBB">
              <w:t>must be taken in residency, AWR 201 is a prerequisite or must be taken concurrently</w:t>
            </w:r>
          </w:p>
        </w:tc>
        <w:tc>
          <w:tcPr>
            <w:tcW w:w="1388" w:type="dxa"/>
          </w:tcPr>
          <w:p w14:paraId="36A54769" w14:textId="77777777" w:rsidR="003A3329" w:rsidRDefault="003A3329" w:rsidP="007257D8">
            <w:pPr>
              <w:spacing w:after="0"/>
            </w:pPr>
          </w:p>
        </w:tc>
        <w:tc>
          <w:tcPr>
            <w:tcW w:w="1435" w:type="dxa"/>
          </w:tcPr>
          <w:p w14:paraId="7DB1657A" w14:textId="77777777" w:rsidR="003A3329" w:rsidRDefault="003A3329" w:rsidP="007257D8">
            <w:pPr>
              <w:spacing w:after="0"/>
            </w:pPr>
          </w:p>
        </w:tc>
      </w:tr>
      <w:tr w:rsidR="00D421C1" w14:paraId="63A41D17" w14:textId="77777777" w:rsidTr="00597CC6">
        <w:trPr>
          <w:cantSplit/>
        </w:trPr>
        <w:tc>
          <w:tcPr>
            <w:tcW w:w="0" w:type="auto"/>
          </w:tcPr>
          <w:p w14:paraId="39B63AE6" w14:textId="024BC2D0" w:rsidR="003A3329" w:rsidRDefault="00AA7C8C" w:rsidP="007257D8">
            <w:pPr>
              <w:spacing w:after="0"/>
            </w:pPr>
            <w:r>
              <w:t xml:space="preserve">UTAMPA 200 </w:t>
            </w:r>
            <w:r w:rsidR="00EA6BBF">
              <w:t xml:space="preserve">(1cr) </w:t>
            </w:r>
            <w:r>
              <w:t>Digital Literacy</w:t>
            </w:r>
            <w:r w:rsidR="00880BBB">
              <w:t>: Coding</w:t>
            </w:r>
          </w:p>
          <w:p w14:paraId="1B389053" w14:textId="622CF40E" w:rsidR="00AA7C8C" w:rsidRDefault="00B26CAC" w:rsidP="007257D8">
            <w:pPr>
              <w:spacing w:after="0"/>
            </w:pPr>
            <w:r>
              <w:rPr>
                <w:b/>
                <w:bCs/>
              </w:rPr>
              <w:t>o</w:t>
            </w:r>
            <w:r w:rsidR="00AA7C8C" w:rsidRPr="00B26CAC">
              <w:rPr>
                <w:b/>
                <w:bCs/>
              </w:rPr>
              <w:t>r</w:t>
            </w:r>
            <w:r w:rsidR="00AA7C8C">
              <w:t xml:space="preserve"> one of the following: CSC 101, ITM 251, MAT 285, PHY 180</w:t>
            </w:r>
          </w:p>
        </w:tc>
        <w:tc>
          <w:tcPr>
            <w:tcW w:w="1388" w:type="dxa"/>
          </w:tcPr>
          <w:p w14:paraId="64058C6D" w14:textId="67F066F3" w:rsidR="0046097D" w:rsidRDefault="0046097D" w:rsidP="007257D8">
            <w:pPr>
              <w:spacing w:after="0"/>
            </w:pPr>
          </w:p>
        </w:tc>
        <w:tc>
          <w:tcPr>
            <w:tcW w:w="1435" w:type="dxa"/>
          </w:tcPr>
          <w:p w14:paraId="43E92E5A" w14:textId="77777777" w:rsidR="003A3329" w:rsidRDefault="003A3329" w:rsidP="007257D8">
            <w:pPr>
              <w:spacing w:after="0"/>
            </w:pPr>
          </w:p>
        </w:tc>
      </w:tr>
      <w:tr w:rsidR="00E415F7" w14:paraId="2B7C120D" w14:textId="77777777" w:rsidTr="00597CC6">
        <w:trPr>
          <w:cantSplit/>
        </w:trPr>
        <w:tc>
          <w:tcPr>
            <w:tcW w:w="0" w:type="auto"/>
          </w:tcPr>
          <w:p w14:paraId="228DB255" w14:textId="20EF8B95" w:rsidR="00E415F7" w:rsidRDefault="00E415F7" w:rsidP="007257D8">
            <w:pPr>
              <w:spacing w:after="0"/>
            </w:pPr>
            <w:r>
              <w:t xml:space="preserve">UTAMPA 201 </w:t>
            </w:r>
            <w:r w:rsidR="00EA6BBF">
              <w:t xml:space="preserve">(0cr) </w:t>
            </w:r>
            <w:r>
              <w:t>Career Readiness</w:t>
            </w:r>
          </w:p>
          <w:p w14:paraId="6815A6E6" w14:textId="46E1C892" w:rsidR="006A68B8" w:rsidRDefault="006A68B8" w:rsidP="007257D8">
            <w:pPr>
              <w:spacing w:after="0"/>
            </w:pPr>
          </w:p>
        </w:tc>
        <w:tc>
          <w:tcPr>
            <w:tcW w:w="1388" w:type="dxa"/>
          </w:tcPr>
          <w:p w14:paraId="21B0BAE5" w14:textId="77777777" w:rsidR="00E415F7" w:rsidRDefault="00E415F7" w:rsidP="007257D8">
            <w:pPr>
              <w:spacing w:after="0"/>
            </w:pPr>
          </w:p>
        </w:tc>
        <w:tc>
          <w:tcPr>
            <w:tcW w:w="1435" w:type="dxa"/>
          </w:tcPr>
          <w:p w14:paraId="13FEA7E7" w14:textId="77777777" w:rsidR="00E415F7" w:rsidRDefault="00E415F7" w:rsidP="007257D8">
            <w:pPr>
              <w:spacing w:after="0"/>
            </w:pPr>
          </w:p>
        </w:tc>
      </w:tr>
      <w:tr w:rsidR="00E415F7" w14:paraId="16FF52E9" w14:textId="77777777" w:rsidTr="00597CC6">
        <w:trPr>
          <w:cantSplit/>
        </w:trPr>
        <w:tc>
          <w:tcPr>
            <w:tcW w:w="0" w:type="auto"/>
          </w:tcPr>
          <w:p w14:paraId="133913DC" w14:textId="30AA32A0" w:rsidR="00E415F7" w:rsidRDefault="00E415F7" w:rsidP="007257D8">
            <w:pPr>
              <w:spacing w:after="0"/>
            </w:pPr>
            <w:r>
              <w:t xml:space="preserve">Spartan Studies Culminating Experience </w:t>
            </w:r>
            <w:r w:rsidR="00EA6BBF">
              <w:t>(4cr)</w:t>
            </w:r>
          </w:p>
          <w:p w14:paraId="1EB67718" w14:textId="59039A26" w:rsidR="00A52490" w:rsidRDefault="00A52490" w:rsidP="007257D8">
            <w:pPr>
              <w:spacing w:after="0"/>
            </w:pPr>
            <w:r>
              <w:t>– must be taken in residency</w:t>
            </w:r>
          </w:p>
          <w:p w14:paraId="582BDA87" w14:textId="7C114519" w:rsidR="00E415F7" w:rsidRPr="0000459F" w:rsidRDefault="00E415F7" w:rsidP="007257D8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 xml:space="preserve">Pre-requisite: </w:t>
            </w:r>
            <w:r w:rsidR="008C1540" w:rsidRPr="0025784E">
              <w:rPr>
                <w:i/>
                <w:iCs/>
              </w:rPr>
              <w:t>Spartan Studies First-Year Seminar, mathematics, AWR 101, AWR 201, UTAMPA 200, UTAMPA 201, core humanities, core social science.</w:t>
            </w:r>
            <w:r w:rsidR="008C1540">
              <w:rPr>
                <w:i/>
                <w:iCs/>
              </w:rPr>
              <w:t>; individual courses may have additional pre-requisites</w:t>
            </w:r>
          </w:p>
        </w:tc>
        <w:tc>
          <w:tcPr>
            <w:tcW w:w="1388" w:type="dxa"/>
          </w:tcPr>
          <w:p w14:paraId="256B5B0A" w14:textId="376F654A" w:rsidR="00E415F7" w:rsidRDefault="00E415F7" w:rsidP="007257D8">
            <w:pPr>
              <w:spacing w:after="0"/>
            </w:pPr>
          </w:p>
        </w:tc>
        <w:tc>
          <w:tcPr>
            <w:tcW w:w="1435" w:type="dxa"/>
          </w:tcPr>
          <w:p w14:paraId="22905AFD" w14:textId="77777777" w:rsidR="00E415F7" w:rsidRDefault="00E415F7" w:rsidP="007257D8">
            <w:pPr>
              <w:spacing w:after="0"/>
            </w:pPr>
          </w:p>
        </w:tc>
      </w:tr>
    </w:tbl>
    <w:p w14:paraId="0C5D522A" w14:textId="77777777" w:rsidR="00752C28" w:rsidRPr="00BF7739" w:rsidRDefault="00752C28" w:rsidP="007257D8">
      <w:pPr>
        <w:spacing w:after="0"/>
      </w:pPr>
    </w:p>
    <w:p w14:paraId="10AD10BA" w14:textId="224D5908" w:rsidR="003A3329" w:rsidRPr="00752C28" w:rsidRDefault="00D421C1" w:rsidP="007257D8">
      <w:pPr>
        <w:pStyle w:val="Heading3"/>
        <w:spacing w:before="0" w:after="0"/>
        <w:rPr>
          <w:sz w:val="24"/>
          <w:szCs w:val="28"/>
        </w:rPr>
      </w:pPr>
      <w:r w:rsidRPr="00752C28">
        <w:rPr>
          <w:sz w:val="24"/>
          <w:szCs w:val="28"/>
        </w:rPr>
        <w:lastRenderedPageBreak/>
        <w:t>Distribution Requirements</w:t>
      </w:r>
    </w:p>
    <w:p w14:paraId="3BCF1757" w14:textId="07196135" w:rsidR="0000459F" w:rsidRPr="0000459F" w:rsidRDefault="0000459F" w:rsidP="007257D8">
      <w:pPr>
        <w:spacing w:after="0"/>
      </w:pPr>
      <w:r>
        <w:t xml:space="preserve">Note </w:t>
      </w:r>
      <w:r w:rsidR="00FE1C22">
        <w:t>that</w:t>
      </w:r>
      <w:r>
        <w:t xml:space="preserve"> </w:t>
      </w:r>
      <w:r w:rsidR="00FE1C22" w:rsidRPr="00FE1C22">
        <w:rPr>
          <w:b/>
          <w:bCs/>
        </w:rPr>
        <w:t>one</w:t>
      </w:r>
      <w:r w:rsidR="00FE1C22">
        <w:t xml:space="preserve"> of the distribution requirements may also be used to meet requirements in the major if there is overlap.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FE1C22" w:rsidRPr="00D421C1" w14:paraId="37CE2DD0" w14:textId="77777777" w:rsidTr="00475D23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421A159F" w14:textId="5A6BBA80" w:rsidR="00D421C1" w:rsidRPr="00D421C1" w:rsidRDefault="00FE1C22" w:rsidP="007257D8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Distribution </w:t>
            </w:r>
            <w:r w:rsidR="00D421C1" w:rsidRPr="00D421C1">
              <w:rPr>
                <w:b/>
                <w:bCs/>
              </w:rPr>
              <w:t>Requirement</w:t>
            </w:r>
          </w:p>
        </w:tc>
        <w:tc>
          <w:tcPr>
            <w:tcW w:w="671" w:type="pct"/>
            <w:shd w:val="clear" w:color="auto" w:fill="D0CECE" w:themeFill="background2" w:themeFillShade="E6"/>
          </w:tcPr>
          <w:p w14:paraId="7DBC4934" w14:textId="0707CF16" w:rsidR="00D421C1" w:rsidRPr="00D421C1" w:rsidRDefault="00D421C1" w:rsidP="007257D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3B5144EE" w14:textId="48F1A6D6" w:rsidR="00D421C1" w:rsidRPr="00D421C1" w:rsidRDefault="00D421C1" w:rsidP="007257D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FE1C22" w14:paraId="708458C5" w14:textId="77777777" w:rsidTr="00597CC6">
        <w:trPr>
          <w:cantSplit/>
        </w:trPr>
        <w:tc>
          <w:tcPr>
            <w:tcW w:w="3617" w:type="pct"/>
          </w:tcPr>
          <w:p w14:paraId="47A56F95" w14:textId="6916C1F7" w:rsidR="00403CB1" w:rsidRPr="00EA6BBF" w:rsidRDefault="00403CB1" w:rsidP="007257D8">
            <w:pPr>
              <w:spacing w:after="0"/>
              <w:rPr>
                <w:rStyle w:val="Hyperlink"/>
                <w:color w:val="auto"/>
                <w:u w:val="none"/>
              </w:rPr>
            </w:pPr>
            <w:hyperlink r:id="rId10" w:tooltip="Social or Behavioral Science" w:history="1">
              <w:r w:rsidRPr="00BA7330">
                <w:rPr>
                  <w:rStyle w:val="Hyperlink"/>
                  <w:color w:val="0000FF"/>
                </w:rPr>
                <w:t>Social or Behavioral Science</w:t>
              </w:r>
            </w:hyperlink>
            <w:r w:rsidR="00EA6BBF">
              <w:rPr>
                <w:rStyle w:val="Hyperlink"/>
                <w:color w:val="auto"/>
                <w:u w:val="none"/>
              </w:rPr>
              <w:t xml:space="preserve"> (4cr)</w:t>
            </w:r>
          </w:p>
          <w:p w14:paraId="7BC045BF" w14:textId="1D8DD058" w:rsidR="006A68B8" w:rsidRDefault="006A68B8" w:rsidP="007257D8">
            <w:pPr>
              <w:spacing w:after="0"/>
            </w:pPr>
          </w:p>
        </w:tc>
        <w:tc>
          <w:tcPr>
            <w:tcW w:w="671" w:type="pct"/>
          </w:tcPr>
          <w:p w14:paraId="1A40B1A4" w14:textId="12AA6D4A" w:rsidR="00D421C1" w:rsidRDefault="00D421C1" w:rsidP="007257D8">
            <w:pPr>
              <w:spacing w:after="0"/>
            </w:pPr>
          </w:p>
        </w:tc>
        <w:tc>
          <w:tcPr>
            <w:tcW w:w="712" w:type="pct"/>
          </w:tcPr>
          <w:p w14:paraId="3EEBA0CB" w14:textId="77777777" w:rsidR="00D421C1" w:rsidRDefault="00D421C1" w:rsidP="007257D8">
            <w:pPr>
              <w:spacing w:after="0"/>
            </w:pPr>
          </w:p>
        </w:tc>
      </w:tr>
      <w:tr w:rsidR="00FE1C22" w14:paraId="4FE1261A" w14:textId="77777777" w:rsidTr="00597CC6">
        <w:trPr>
          <w:cantSplit/>
        </w:trPr>
        <w:tc>
          <w:tcPr>
            <w:tcW w:w="3617" w:type="pct"/>
          </w:tcPr>
          <w:p w14:paraId="631CEBAC" w14:textId="33DE0636" w:rsidR="00403CB1" w:rsidRPr="00EA6BBF" w:rsidRDefault="00403CB1" w:rsidP="007257D8">
            <w:pPr>
              <w:spacing w:after="0"/>
              <w:rPr>
                <w:rStyle w:val="Hyperlink"/>
                <w:color w:val="auto"/>
                <w:u w:val="none"/>
              </w:rPr>
            </w:pPr>
            <w:hyperlink r:id="rId11" w:tooltip="Visual and Performing Arts" w:history="1">
              <w:r w:rsidRPr="00BA7330">
                <w:rPr>
                  <w:rStyle w:val="Hyperlink"/>
                  <w:color w:val="0000FF"/>
                </w:rPr>
                <w:t xml:space="preserve">Visual </w:t>
              </w:r>
              <w:r w:rsidR="00F96F24" w:rsidRPr="00BA7330">
                <w:rPr>
                  <w:rStyle w:val="Hyperlink"/>
                  <w:color w:val="0000FF"/>
                </w:rPr>
                <w:t>and</w:t>
              </w:r>
              <w:r w:rsidRPr="00BA7330">
                <w:rPr>
                  <w:rStyle w:val="Hyperlink"/>
                  <w:color w:val="0000FF"/>
                </w:rPr>
                <w:t xml:space="preserve"> Performing Art</w:t>
              </w:r>
              <w:r w:rsidR="00F96F24" w:rsidRPr="00BA7330">
                <w:rPr>
                  <w:rStyle w:val="Hyperlink"/>
                  <w:color w:val="0000FF"/>
                </w:rPr>
                <w:t>s</w:t>
              </w:r>
            </w:hyperlink>
            <w:r w:rsidR="00EA6BBF">
              <w:rPr>
                <w:rStyle w:val="Hyperlink"/>
                <w:color w:val="auto"/>
                <w:u w:val="none"/>
              </w:rPr>
              <w:t xml:space="preserve"> (3cr)</w:t>
            </w:r>
          </w:p>
          <w:p w14:paraId="204E7348" w14:textId="032C4EF6" w:rsidR="006A68B8" w:rsidRDefault="006A68B8" w:rsidP="007257D8">
            <w:pPr>
              <w:spacing w:after="0"/>
            </w:pPr>
          </w:p>
        </w:tc>
        <w:tc>
          <w:tcPr>
            <w:tcW w:w="671" w:type="pct"/>
          </w:tcPr>
          <w:p w14:paraId="7CA9526A" w14:textId="77777777" w:rsidR="00D421C1" w:rsidRDefault="00D421C1" w:rsidP="007257D8">
            <w:pPr>
              <w:spacing w:after="0"/>
            </w:pPr>
          </w:p>
        </w:tc>
        <w:tc>
          <w:tcPr>
            <w:tcW w:w="712" w:type="pct"/>
          </w:tcPr>
          <w:p w14:paraId="06CBB4BB" w14:textId="77777777" w:rsidR="00D421C1" w:rsidRDefault="00D421C1" w:rsidP="007257D8">
            <w:pPr>
              <w:spacing w:after="0"/>
            </w:pPr>
          </w:p>
        </w:tc>
      </w:tr>
      <w:tr w:rsidR="00FE1C22" w14:paraId="2474273A" w14:textId="77777777" w:rsidTr="00597CC6">
        <w:trPr>
          <w:cantSplit/>
        </w:trPr>
        <w:tc>
          <w:tcPr>
            <w:tcW w:w="3617" w:type="pct"/>
          </w:tcPr>
          <w:p w14:paraId="353CF781" w14:textId="399AB8BB" w:rsidR="00403CB1" w:rsidRDefault="00403CB1" w:rsidP="007257D8">
            <w:pPr>
              <w:spacing w:after="0"/>
            </w:pPr>
            <w:hyperlink r:id="rId12" w:tooltip="Text-Based Humanities" w:history="1">
              <w:r w:rsidRPr="00BA7330">
                <w:rPr>
                  <w:rStyle w:val="Hyperlink"/>
                  <w:color w:val="0000FF"/>
                </w:rPr>
                <w:t>Text-Based Humanities</w:t>
              </w:r>
            </w:hyperlink>
            <w:r>
              <w:t xml:space="preserve"> </w:t>
            </w:r>
            <w:r w:rsidR="00EA6BBF">
              <w:t>(4cr)</w:t>
            </w:r>
          </w:p>
          <w:p w14:paraId="0B7F87D1" w14:textId="64A1A116" w:rsidR="006A68B8" w:rsidRDefault="006A68B8" w:rsidP="007257D8">
            <w:pPr>
              <w:spacing w:after="0"/>
            </w:pPr>
          </w:p>
        </w:tc>
        <w:tc>
          <w:tcPr>
            <w:tcW w:w="671" w:type="pct"/>
          </w:tcPr>
          <w:p w14:paraId="368A24A2" w14:textId="77777777" w:rsidR="00D421C1" w:rsidRDefault="00D421C1" w:rsidP="007257D8">
            <w:pPr>
              <w:spacing w:after="0"/>
            </w:pPr>
          </w:p>
        </w:tc>
        <w:tc>
          <w:tcPr>
            <w:tcW w:w="712" w:type="pct"/>
          </w:tcPr>
          <w:p w14:paraId="6CAC2E2B" w14:textId="77777777" w:rsidR="00D421C1" w:rsidRDefault="00D421C1" w:rsidP="007257D8">
            <w:pPr>
              <w:spacing w:after="0"/>
            </w:pPr>
          </w:p>
        </w:tc>
      </w:tr>
      <w:tr w:rsidR="00FE1C22" w14:paraId="19544C37" w14:textId="77777777" w:rsidTr="00597CC6">
        <w:trPr>
          <w:cantSplit/>
        </w:trPr>
        <w:tc>
          <w:tcPr>
            <w:tcW w:w="3617" w:type="pct"/>
          </w:tcPr>
          <w:p w14:paraId="5475551B" w14:textId="1EB5CE01" w:rsidR="00403CB1" w:rsidRDefault="00403CB1" w:rsidP="007257D8">
            <w:pPr>
              <w:spacing w:after="0"/>
            </w:pPr>
            <w:hyperlink r:id="rId13" w:tooltip="Natural Science" w:history="1">
              <w:r w:rsidRPr="00BA7330">
                <w:rPr>
                  <w:rStyle w:val="Hyperlink"/>
                  <w:color w:val="0000FF"/>
                </w:rPr>
                <w:t>Natural Science</w:t>
              </w:r>
            </w:hyperlink>
            <w:r>
              <w:t xml:space="preserve"> </w:t>
            </w:r>
            <w:r w:rsidR="00EA6BBF">
              <w:t>(4cr)</w:t>
            </w:r>
          </w:p>
          <w:p w14:paraId="17119C70" w14:textId="6A76E143" w:rsidR="006A68B8" w:rsidRDefault="006A68B8" w:rsidP="007257D8">
            <w:pPr>
              <w:spacing w:after="0"/>
            </w:pPr>
          </w:p>
        </w:tc>
        <w:tc>
          <w:tcPr>
            <w:tcW w:w="671" w:type="pct"/>
          </w:tcPr>
          <w:p w14:paraId="19AB294A" w14:textId="60D829FC" w:rsidR="00D421C1" w:rsidRDefault="005F79E4" w:rsidP="007257D8">
            <w:pPr>
              <w:spacing w:after="0"/>
            </w:pPr>
            <w:r>
              <w:t>CHE 152</w:t>
            </w:r>
          </w:p>
        </w:tc>
        <w:tc>
          <w:tcPr>
            <w:tcW w:w="712" w:type="pct"/>
          </w:tcPr>
          <w:p w14:paraId="565BC2FD" w14:textId="77777777" w:rsidR="00D421C1" w:rsidRDefault="00D421C1" w:rsidP="007257D8">
            <w:pPr>
              <w:spacing w:after="0"/>
            </w:pPr>
          </w:p>
        </w:tc>
      </w:tr>
    </w:tbl>
    <w:p w14:paraId="0B9B4596" w14:textId="77777777" w:rsidR="00752C28" w:rsidRPr="00BF7739" w:rsidRDefault="00752C28" w:rsidP="007257D8">
      <w:pPr>
        <w:spacing w:after="0"/>
        <w:rPr>
          <w:sz w:val="20"/>
          <w:szCs w:val="20"/>
        </w:rPr>
      </w:pPr>
    </w:p>
    <w:p w14:paraId="77D6CB25" w14:textId="64A2D987" w:rsidR="00BF7739" w:rsidRDefault="00AC38AF" w:rsidP="007257D8">
      <w:pPr>
        <w:pStyle w:val="Heading2"/>
        <w:spacing w:before="0"/>
      </w:pPr>
      <w:r>
        <w:t xml:space="preserve">Marine Science – </w:t>
      </w:r>
      <w:r w:rsidR="003E415B">
        <w:t>Chemistry</w:t>
      </w:r>
      <w:r>
        <w:t xml:space="preserve"> </w:t>
      </w:r>
      <w:r w:rsidR="00BF7739">
        <w:t>Requirements (</w:t>
      </w:r>
      <w:r w:rsidR="005A5038">
        <w:t>72-73</w:t>
      </w:r>
      <w:r w:rsidR="00BF7739">
        <w:t xml:space="preserve"> Credits)</w:t>
      </w:r>
    </w:p>
    <w:p w14:paraId="7D842017" w14:textId="645AD57D" w:rsidR="00310FB1" w:rsidRPr="00752C28" w:rsidRDefault="003E415B" w:rsidP="00310FB1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Marine Science - Chemistry</w:t>
      </w:r>
      <w:r w:rsidR="00310FB1">
        <w:rPr>
          <w:sz w:val="24"/>
          <w:szCs w:val="28"/>
        </w:rPr>
        <w:t xml:space="preserve"> 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310FB1" w:rsidRPr="00D421C1" w14:paraId="0F942792" w14:textId="77777777" w:rsidTr="000836B6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50D01BEC" w14:textId="06A658F9" w:rsidR="00310FB1" w:rsidRDefault="003E415B" w:rsidP="000836B6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Marine Science - Chemistry</w:t>
            </w:r>
            <w:r w:rsidR="00310FB1">
              <w:rPr>
                <w:b/>
                <w:bCs/>
              </w:rPr>
              <w:t xml:space="preserve"> Requirements (</w:t>
            </w:r>
            <w:r w:rsidR="00477B9A">
              <w:rPr>
                <w:b/>
                <w:bCs/>
              </w:rPr>
              <w:t>7</w:t>
            </w:r>
            <w:r w:rsidR="005A5038">
              <w:rPr>
                <w:b/>
                <w:bCs/>
              </w:rPr>
              <w:t>0</w:t>
            </w:r>
            <w:r>
              <w:rPr>
                <w:b/>
                <w:bCs/>
              </w:rPr>
              <w:t xml:space="preserve"> </w:t>
            </w:r>
            <w:r w:rsidR="00310FB1">
              <w:rPr>
                <w:b/>
                <w:bCs/>
              </w:rPr>
              <w:t>Credits)</w:t>
            </w:r>
          </w:p>
          <w:p w14:paraId="5ACC1974" w14:textId="1EED71B2" w:rsidR="00310FB1" w:rsidRPr="005067AF" w:rsidRDefault="00310FB1" w:rsidP="000836B6">
            <w:pPr>
              <w:spacing w:after="0"/>
              <w:rPr>
                <w:rFonts w:ascii="Times New Roman" w:hAnsi="Times New Roman"/>
                <w:sz w:val="21"/>
                <w:szCs w:val="21"/>
              </w:rPr>
            </w:pPr>
          </w:p>
        </w:tc>
        <w:tc>
          <w:tcPr>
            <w:tcW w:w="671" w:type="pct"/>
            <w:shd w:val="clear" w:color="auto" w:fill="D0CECE" w:themeFill="background2" w:themeFillShade="E6"/>
          </w:tcPr>
          <w:p w14:paraId="62F9667B" w14:textId="77777777" w:rsidR="00310FB1" w:rsidRPr="00D421C1" w:rsidRDefault="00310FB1" w:rsidP="000836B6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14DD79BE" w14:textId="77777777" w:rsidR="00310FB1" w:rsidRPr="00D421C1" w:rsidRDefault="00310FB1" w:rsidP="000836B6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441994" w:rsidRPr="00597CC6" w14:paraId="56864986" w14:textId="77777777" w:rsidTr="00765AB9">
        <w:trPr>
          <w:cantSplit/>
        </w:trPr>
        <w:tc>
          <w:tcPr>
            <w:tcW w:w="3617" w:type="pct"/>
          </w:tcPr>
          <w:p w14:paraId="355E89EA" w14:textId="77777777" w:rsidR="00441994" w:rsidRDefault="00441994" w:rsidP="00765AB9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BIO 198 (3cr) – General Biology I (1)</w:t>
            </w:r>
          </w:p>
          <w:p w14:paraId="06DDAEE0" w14:textId="77777777" w:rsidR="00441994" w:rsidRDefault="00441994" w:rsidP="00765AB9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CHE 152 and CHE 153L</w:t>
            </w:r>
          </w:p>
          <w:p w14:paraId="018A8B30" w14:textId="77777777" w:rsidR="00441994" w:rsidRPr="00C20C31" w:rsidRDefault="00441994" w:rsidP="00765AB9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Co-requisite: BIO 198L</w:t>
            </w:r>
          </w:p>
        </w:tc>
        <w:tc>
          <w:tcPr>
            <w:tcW w:w="671" w:type="pct"/>
          </w:tcPr>
          <w:p w14:paraId="3B0A72AD" w14:textId="77777777" w:rsidR="00441994" w:rsidRPr="006A68B8" w:rsidRDefault="00441994" w:rsidP="00765AB9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1ADE2035" w14:textId="77777777" w:rsidR="00441994" w:rsidRPr="006A68B8" w:rsidRDefault="00441994" w:rsidP="00765AB9">
            <w:pPr>
              <w:spacing w:after="0"/>
              <w:rPr>
                <w:rFonts w:cstheme="minorHAnsi"/>
              </w:rPr>
            </w:pPr>
          </w:p>
        </w:tc>
      </w:tr>
      <w:tr w:rsidR="00441994" w:rsidRPr="00597CC6" w14:paraId="386B08AC" w14:textId="77777777" w:rsidTr="00765AB9">
        <w:trPr>
          <w:cantSplit/>
        </w:trPr>
        <w:tc>
          <w:tcPr>
            <w:tcW w:w="3617" w:type="pct"/>
          </w:tcPr>
          <w:p w14:paraId="78BF8353" w14:textId="77777777" w:rsidR="00441994" w:rsidRDefault="00441994" w:rsidP="00765AB9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BIO 198L (1cr) – General Biology I (1) Laboratory</w:t>
            </w:r>
          </w:p>
          <w:p w14:paraId="661E0BB3" w14:textId="77777777" w:rsidR="00441994" w:rsidRDefault="00441994" w:rsidP="00765AB9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CHE 152 and CHE 153L</w:t>
            </w:r>
          </w:p>
          <w:p w14:paraId="29B3B84E" w14:textId="77777777" w:rsidR="00441994" w:rsidRPr="00C20C31" w:rsidRDefault="00441994" w:rsidP="00765AB9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Co-requisite: BIO 198</w:t>
            </w:r>
          </w:p>
        </w:tc>
        <w:tc>
          <w:tcPr>
            <w:tcW w:w="671" w:type="pct"/>
          </w:tcPr>
          <w:p w14:paraId="6EB25FDA" w14:textId="77777777" w:rsidR="00441994" w:rsidRPr="006A68B8" w:rsidRDefault="00441994" w:rsidP="00765AB9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4C140E07" w14:textId="77777777" w:rsidR="00441994" w:rsidRPr="006A68B8" w:rsidRDefault="00441994" w:rsidP="00765AB9">
            <w:pPr>
              <w:spacing w:after="0"/>
              <w:rPr>
                <w:rFonts w:cstheme="minorHAnsi"/>
              </w:rPr>
            </w:pPr>
          </w:p>
        </w:tc>
      </w:tr>
      <w:tr w:rsidR="00310FB1" w:rsidRPr="00597CC6" w14:paraId="3F7423ED" w14:textId="77777777" w:rsidTr="000836B6">
        <w:trPr>
          <w:cantSplit/>
        </w:trPr>
        <w:tc>
          <w:tcPr>
            <w:tcW w:w="3617" w:type="pct"/>
          </w:tcPr>
          <w:p w14:paraId="41BED2B2" w14:textId="4817BE5A" w:rsidR="00310FB1" w:rsidRDefault="00310FB1" w:rsidP="000836B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152 (3cr) – General Chemistry I (1)</w:t>
            </w:r>
            <w:r w:rsidR="005339EA">
              <w:rPr>
                <w:rFonts w:cstheme="minorHAnsi"/>
              </w:rPr>
              <w:t xml:space="preserve"> (Can fulfill Spartan Studies Distribution Requirement)</w:t>
            </w:r>
          </w:p>
          <w:p w14:paraId="7CC987C3" w14:textId="77777777" w:rsidR="00310FB1" w:rsidRDefault="00310FB1" w:rsidP="000836B6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MAT 160</w:t>
            </w:r>
          </w:p>
          <w:p w14:paraId="50A5DB84" w14:textId="438565F0" w:rsidR="00310FB1" w:rsidRPr="00310FB1" w:rsidRDefault="00310FB1" w:rsidP="000836B6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CHE 153L (with a grade of “C” or better)</w:t>
            </w:r>
          </w:p>
        </w:tc>
        <w:tc>
          <w:tcPr>
            <w:tcW w:w="671" w:type="pct"/>
          </w:tcPr>
          <w:p w14:paraId="05E34387" w14:textId="77777777" w:rsidR="00310FB1" w:rsidRPr="006A68B8" w:rsidRDefault="00310FB1" w:rsidP="000836B6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7AA24D15" w14:textId="77777777" w:rsidR="00310FB1" w:rsidRPr="006A68B8" w:rsidRDefault="00310FB1" w:rsidP="000836B6">
            <w:pPr>
              <w:spacing w:after="0"/>
              <w:rPr>
                <w:rFonts w:cstheme="minorHAnsi"/>
              </w:rPr>
            </w:pPr>
          </w:p>
        </w:tc>
      </w:tr>
      <w:tr w:rsidR="00310FB1" w:rsidRPr="00597CC6" w14:paraId="090D1CC3" w14:textId="77777777" w:rsidTr="000836B6">
        <w:trPr>
          <w:cantSplit/>
        </w:trPr>
        <w:tc>
          <w:tcPr>
            <w:tcW w:w="3617" w:type="pct"/>
          </w:tcPr>
          <w:p w14:paraId="61F1631D" w14:textId="019F8EE7" w:rsidR="00310FB1" w:rsidRDefault="00310FB1" w:rsidP="000836B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153L (1cr) – General Chemistry I (1) Laboratory</w:t>
            </w:r>
          </w:p>
          <w:p w14:paraId="4BBA4188" w14:textId="7D0A3954" w:rsidR="00310FB1" w:rsidRPr="00310FB1" w:rsidRDefault="00310FB1" w:rsidP="000836B6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CHE 152 (with a grade of “C” or better)</w:t>
            </w:r>
          </w:p>
        </w:tc>
        <w:tc>
          <w:tcPr>
            <w:tcW w:w="671" w:type="pct"/>
          </w:tcPr>
          <w:p w14:paraId="4370EE93" w14:textId="77777777" w:rsidR="00310FB1" w:rsidRPr="006A68B8" w:rsidRDefault="00310FB1" w:rsidP="000836B6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E7D5405" w14:textId="77777777" w:rsidR="00310FB1" w:rsidRPr="006A68B8" w:rsidRDefault="00310FB1" w:rsidP="000836B6">
            <w:pPr>
              <w:spacing w:after="0"/>
              <w:rPr>
                <w:rFonts w:cstheme="minorHAnsi"/>
              </w:rPr>
            </w:pPr>
          </w:p>
        </w:tc>
      </w:tr>
      <w:tr w:rsidR="00310FB1" w:rsidRPr="00597CC6" w14:paraId="0C5BA72E" w14:textId="77777777" w:rsidTr="000836B6">
        <w:trPr>
          <w:cantSplit/>
        </w:trPr>
        <w:tc>
          <w:tcPr>
            <w:tcW w:w="3617" w:type="pct"/>
          </w:tcPr>
          <w:p w14:paraId="67EF165C" w14:textId="77777777" w:rsidR="00310FB1" w:rsidRDefault="00310FB1" w:rsidP="000836B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154 (3cr) – General Chemistry II (2)</w:t>
            </w:r>
          </w:p>
          <w:p w14:paraId="1CF2AF77" w14:textId="77777777" w:rsidR="00310FB1" w:rsidRDefault="00310FB1" w:rsidP="000836B6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CHE 152 and CHE 153L (both with a grade of “C” or better)</w:t>
            </w:r>
          </w:p>
          <w:p w14:paraId="515DA2F6" w14:textId="4D01B8D5" w:rsidR="00310FB1" w:rsidRPr="00310FB1" w:rsidRDefault="00310FB1" w:rsidP="000836B6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CHE 155L (with a grade of “C” or better) and MAT 170</w:t>
            </w:r>
          </w:p>
        </w:tc>
        <w:tc>
          <w:tcPr>
            <w:tcW w:w="671" w:type="pct"/>
          </w:tcPr>
          <w:p w14:paraId="1041921C" w14:textId="77777777" w:rsidR="00310FB1" w:rsidRPr="006A68B8" w:rsidRDefault="00310FB1" w:rsidP="000836B6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3E8EEE60" w14:textId="77777777" w:rsidR="00310FB1" w:rsidRPr="006A68B8" w:rsidRDefault="00310FB1" w:rsidP="000836B6">
            <w:pPr>
              <w:spacing w:after="0"/>
              <w:rPr>
                <w:rFonts w:cstheme="minorHAnsi"/>
              </w:rPr>
            </w:pPr>
          </w:p>
        </w:tc>
      </w:tr>
      <w:tr w:rsidR="00310FB1" w:rsidRPr="00597CC6" w14:paraId="28043ABB" w14:textId="77777777" w:rsidTr="000836B6">
        <w:trPr>
          <w:cantSplit/>
        </w:trPr>
        <w:tc>
          <w:tcPr>
            <w:tcW w:w="3617" w:type="pct"/>
          </w:tcPr>
          <w:p w14:paraId="4EBC83F3" w14:textId="77777777" w:rsidR="00310FB1" w:rsidRDefault="00310FB1" w:rsidP="000836B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155L (1cr) – General Chemistry II (2) Laboratory</w:t>
            </w:r>
          </w:p>
          <w:p w14:paraId="136CFE19" w14:textId="77777777" w:rsidR="00310FB1" w:rsidRDefault="00310FB1" w:rsidP="000836B6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CHE 152 and CHE 153L (both with a grade of “C” or better)</w:t>
            </w:r>
          </w:p>
          <w:p w14:paraId="13EC9D20" w14:textId="126DC2BC" w:rsidR="00310FB1" w:rsidRPr="00310FB1" w:rsidRDefault="00310FB1" w:rsidP="000836B6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CHE 154 (with a grade of “C” or better)</w:t>
            </w:r>
          </w:p>
        </w:tc>
        <w:tc>
          <w:tcPr>
            <w:tcW w:w="671" w:type="pct"/>
          </w:tcPr>
          <w:p w14:paraId="7754979C" w14:textId="77777777" w:rsidR="00310FB1" w:rsidRPr="006A68B8" w:rsidRDefault="00310FB1" w:rsidP="000836B6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0349245A" w14:textId="77777777" w:rsidR="00310FB1" w:rsidRPr="006A68B8" w:rsidRDefault="00310FB1" w:rsidP="000836B6">
            <w:pPr>
              <w:spacing w:after="0"/>
              <w:rPr>
                <w:rFonts w:cstheme="minorHAnsi"/>
              </w:rPr>
            </w:pPr>
          </w:p>
        </w:tc>
      </w:tr>
      <w:tr w:rsidR="00BF7739" w:rsidRPr="00597CC6" w14:paraId="3EB18411" w14:textId="77777777" w:rsidTr="00003F04">
        <w:trPr>
          <w:cantSplit/>
        </w:trPr>
        <w:tc>
          <w:tcPr>
            <w:tcW w:w="3617" w:type="pct"/>
          </w:tcPr>
          <w:p w14:paraId="23356B4E" w14:textId="36AFF7D0" w:rsidR="00FC045F" w:rsidRDefault="005A5038" w:rsidP="007257D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 xml:space="preserve"> </w:t>
            </w:r>
            <w:r w:rsidR="003E415B">
              <w:rPr>
                <w:rFonts w:cstheme="minorHAnsi"/>
              </w:rPr>
              <w:t>C</w:t>
            </w:r>
            <w:r w:rsidR="00235F2A">
              <w:rPr>
                <w:rFonts w:cstheme="minorHAnsi"/>
              </w:rPr>
              <w:t>HE 232 (3cr) – Organic Chemistry I (1)</w:t>
            </w:r>
          </w:p>
          <w:p w14:paraId="46AF0169" w14:textId="50938631" w:rsidR="00235F2A" w:rsidRPr="00235F2A" w:rsidRDefault="00235F2A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CHE 154 and CHE 155L (both with a grade of “C” or better)</w:t>
            </w:r>
          </w:p>
          <w:p w14:paraId="305F6728" w14:textId="2B113A8D" w:rsidR="00BF7739" w:rsidRPr="00235F2A" w:rsidRDefault="00235F2A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CHE 233L (with a grade of “C” or better)</w:t>
            </w:r>
          </w:p>
        </w:tc>
        <w:tc>
          <w:tcPr>
            <w:tcW w:w="671" w:type="pct"/>
          </w:tcPr>
          <w:p w14:paraId="57053283" w14:textId="77777777" w:rsidR="00BF7739" w:rsidRPr="006A68B8" w:rsidRDefault="00BF7739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7D6FA247" w14:textId="77777777" w:rsidR="00BF7739" w:rsidRPr="006A68B8" w:rsidRDefault="00BF7739" w:rsidP="007257D8">
            <w:pPr>
              <w:spacing w:after="0"/>
              <w:rPr>
                <w:rFonts w:cstheme="minorHAnsi"/>
              </w:rPr>
            </w:pPr>
          </w:p>
        </w:tc>
      </w:tr>
      <w:tr w:rsidR="00235F2A" w:rsidRPr="00597CC6" w14:paraId="45AC545E" w14:textId="77777777" w:rsidTr="00003F04">
        <w:trPr>
          <w:cantSplit/>
        </w:trPr>
        <w:tc>
          <w:tcPr>
            <w:tcW w:w="3617" w:type="pct"/>
          </w:tcPr>
          <w:p w14:paraId="3E883EB4" w14:textId="77777777" w:rsidR="00235F2A" w:rsidRDefault="00235F2A" w:rsidP="007257D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233L (1cr) – Organic Chemistry I (1) Laboratory</w:t>
            </w:r>
          </w:p>
          <w:p w14:paraId="664D4436" w14:textId="2F50F60D" w:rsidR="00235F2A" w:rsidRPr="00235F2A" w:rsidRDefault="00235F2A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CHE 232 (with a grade of “C” or better)</w:t>
            </w:r>
          </w:p>
        </w:tc>
        <w:tc>
          <w:tcPr>
            <w:tcW w:w="671" w:type="pct"/>
          </w:tcPr>
          <w:p w14:paraId="3D3EB20B" w14:textId="77777777" w:rsidR="00235F2A" w:rsidRPr="006A68B8" w:rsidRDefault="00235F2A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29413573" w14:textId="77777777" w:rsidR="00235F2A" w:rsidRPr="006A68B8" w:rsidRDefault="00235F2A" w:rsidP="007257D8">
            <w:pPr>
              <w:spacing w:after="0"/>
              <w:rPr>
                <w:rFonts w:cstheme="minorHAnsi"/>
              </w:rPr>
            </w:pPr>
          </w:p>
        </w:tc>
      </w:tr>
      <w:tr w:rsidR="00235F2A" w:rsidRPr="00597CC6" w14:paraId="445C23F4" w14:textId="77777777" w:rsidTr="00003F04">
        <w:trPr>
          <w:cantSplit/>
        </w:trPr>
        <w:tc>
          <w:tcPr>
            <w:tcW w:w="3617" w:type="pct"/>
          </w:tcPr>
          <w:p w14:paraId="3F115EF5" w14:textId="3BA00B39" w:rsidR="00235F2A" w:rsidRDefault="00235F2A" w:rsidP="007257D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234 (3cr) – Organic Chemistry II (2)</w:t>
            </w:r>
          </w:p>
          <w:p w14:paraId="6DC5F838" w14:textId="49B543FE" w:rsidR="00235F2A" w:rsidRDefault="00235F2A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CHE 232 and CHE 233L (both with a grade of “C” or better)</w:t>
            </w:r>
          </w:p>
          <w:p w14:paraId="34318031" w14:textId="26C24E79" w:rsidR="00235F2A" w:rsidRPr="00235F2A" w:rsidRDefault="00235F2A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CHE 235L (with a grade of “C” or better)</w:t>
            </w:r>
          </w:p>
        </w:tc>
        <w:tc>
          <w:tcPr>
            <w:tcW w:w="671" w:type="pct"/>
          </w:tcPr>
          <w:p w14:paraId="6A0FB0BD" w14:textId="77777777" w:rsidR="00235F2A" w:rsidRPr="006A68B8" w:rsidRDefault="00235F2A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76FC33CD" w14:textId="77777777" w:rsidR="00235F2A" w:rsidRPr="006A68B8" w:rsidRDefault="00235F2A" w:rsidP="007257D8">
            <w:pPr>
              <w:spacing w:after="0"/>
              <w:rPr>
                <w:rFonts w:cstheme="minorHAnsi"/>
              </w:rPr>
            </w:pPr>
          </w:p>
        </w:tc>
      </w:tr>
      <w:tr w:rsidR="00235F2A" w:rsidRPr="00597CC6" w14:paraId="3E593F4C" w14:textId="77777777" w:rsidTr="00003F04">
        <w:trPr>
          <w:cantSplit/>
        </w:trPr>
        <w:tc>
          <w:tcPr>
            <w:tcW w:w="3617" w:type="pct"/>
          </w:tcPr>
          <w:p w14:paraId="31D2F156" w14:textId="77777777" w:rsidR="00235F2A" w:rsidRDefault="00235F2A" w:rsidP="007257D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235L (1cr) – Organic Chemistry II (2) Laboratory</w:t>
            </w:r>
          </w:p>
          <w:p w14:paraId="40534CE1" w14:textId="79C44108" w:rsidR="00235F2A" w:rsidRPr="00235F2A" w:rsidRDefault="00235F2A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CHE 234 (with a grade of “C” or better)</w:t>
            </w:r>
          </w:p>
        </w:tc>
        <w:tc>
          <w:tcPr>
            <w:tcW w:w="671" w:type="pct"/>
          </w:tcPr>
          <w:p w14:paraId="56B93239" w14:textId="77777777" w:rsidR="00235F2A" w:rsidRPr="006A68B8" w:rsidRDefault="00235F2A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19C8906C" w14:textId="77777777" w:rsidR="00235F2A" w:rsidRPr="006A68B8" w:rsidRDefault="00235F2A" w:rsidP="007257D8">
            <w:pPr>
              <w:spacing w:after="0"/>
              <w:rPr>
                <w:rFonts w:cstheme="minorHAnsi"/>
              </w:rPr>
            </w:pPr>
          </w:p>
        </w:tc>
      </w:tr>
      <w:tr w:rsidR="003E415B" w:rsidRPr="00597CC6" w14:paraId="668E1EB4" w14:textId="77777777" w:rsidTr="00003F04">
        <w:trPr>
          <w:cantSplit/>
        </w:trPr>
        <w:tc>
          <w:tcPr>
            <w:tcW w:w="3617" w:type="pct"/>
          </w:tcPr>
          <w:p w14:paraId="6C3E878F" w14:textId="77777777" w:rsidR="003E415B" w:rsidRDefault="005E1658" w:rsidP="007257D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lastRenderedPageBreak/>
              <w:t>CHE 245 (4cr) – Intermediate Inorganic Chemistry</w:t>
            </w:r>
          </w:p>
          <w:p w14:paraId="6CDDFAFE" w14:textId="57330FA0" w:rsidR="005E1658" w:rsidRDefault="005E1658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CHE 154 and CHE 155L (both with a grade of “C” or better)</w:t>
            </w:r>
          </w:p>
          <w:p w14:paraId="48474FB3" w14:textId="23B3AB42" w:rsidR="005E1658" w:rsidRPr="005E1658" w:rsidRDefault="005E1658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Co-requisite: CHE 245L</w:t>
            </w:r>
          </w:p>
        </w:tc>
        <w:tc>
          <w:tcPr>
            <w:tcW w:w="671" w:type="pct"/>
          </w:tcPr>
          <w:p w14:paraId="72C96675" w14:textId="77777777" w:rsidR="003E415B" w:rsidRPr="006A68B8" w:rsidRDefault="003E415B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336C8DF1" w14:textId="77777777" w:rsidR="003E415B" w:rsidRPr="006A68B8" w:rsidRDefault="003E415B" w:rsidP="007257D8">
            <w:pPr>
              <w:spacing w:after="0"/>
              <w:rPr>
                <w:rFonts w:cstheme="minorHAnsi"/>
              </w:rPr>
            </w:pPr>
          </w:p>
        </w:tc>
      </w:tr>
      <w:tr w:rsidR="003E415B" w:rsidRPr="00597CC6" w14:paraId="40DE75CA" w14:textId="77777777" w:rsidTr="00003F04">
        <w:trPr>
          <w:cantSplit/>
        </w:trPr>
        <w:tc>
          <w:tcPr>
            <w:tcW w:w="3617" w:type="pct"/>
          </w:tcPr>
          <w:p w14:paraId="1A9A1873" w14:textId="77777777" w:rsidR="003E415B" w:rsidRDefault="005E1658" w:rsidP="007257D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245L (0cr) – Intermediate Inorganic Chemistry Laboratory</w:t>
            </w:r>
          </w:p>
          <w:p w14:paraId="6ABBBA2F" w14:textId="6EA6E7B4" w:rsidR="005E1658" w:rsidRPr="005E1658" w:rsidRDefault="005E1658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Co-requisite: CHE 245</w:t>
            </w:r>
          </w:p>
        </w:tc>
        <w:tc>
          <w:tcPr>
            <w:tcW w:w="671" w:type="pct"/>
          </w:tcPr>
          <w:p w14:paraId="3EE29B1B" w14:textId="77777777" w:rsidR="003E415B" w:rsidRPr="006A68B8" w:rsidRDefault="003E415B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16652238" w14:textId="77777777" w:rsidR="003E415B" w:rsidRPr="006A68B8" w:rsidRDefault="003E415B" w:rsidP="007257D8">
            <w:pPr>
              <w:spacing w:after="0"/>
              <w:rPr>
                <w:rFonts w:cstheme="minorHAnsi"/>
              </w:rPr>
            </w:pPr>
          </w:p>
        </w:tc>
      </w:tr>
      <w:tr w:rsidR="003E415B" w:rsidRPr="00597CC6" w14:paraId="549422A9" w14:textId="77777777" w:rsidTr="00003F04">
        <w:trPr>
          <w:cantSplit/>
        </w:trPr>
        <w:tc>
          <w:tcPr>
            <w:tcW w:w="3617" w:type="pct"/>
          </w:tcPr>
          <w:p w14:paraId="7ABDC9F4" w14:textId="77777777" w:rsidR="003E415B" w:rsidRDefault="00754288" w:rsidP="007257D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310 (4cr) – Analytical Chemistry</w:t>
            </w:r>
          </w:p>
          <w:p w14:paraId="6C8BB414" w14:textId="77777777" w:rsidR="00754288" w:rsidRDefault="00754288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CHE 154 and CHE 155L (both with a grade of “C” or better)</w:t>
            </w:r>
          </w:p>
          <w:p w14:paraId="135ECDD8" w14:textId="35A351CD" w:rsidR="00754288" w:rsidRPr="00754288" w:rsidRDefault="00754288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Co-requisite: CHE 310L</w:t>
            </w:r>
          </w:p>
        </w:tc>
        <w:tc>
          <w:tcPr>
            <w:tcW w:w="671" w:type="pct"/>
          </w:tcPr>
          <w:p w14:paraId="370B8B18" w14:textId="77777777" w:rsidR="003E415B" w:rsidRPr="006A68B8" w:rsidRDefault="003E415B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0E3F754" w14:textId="77777777" w:rsidR="003E415B" w:rsidRPr="006A68B8" w:rsidRDefault="003E415B" w:rsidP="007257D8">
            <w:pPr>
              <w:spacing w:after="0"/>
              <w:rPr>
                <w:rFonts w:cstheme="minorHAnsi"/>
              </w:rPr>
            </w:pPr>
          </w:p>
        </w:tc>
      </w:tr>
      <w:tr w:rsidR="003E415B" w:rsidRPr="00597CC6" w14:paraId="3A87700B" w14:textId="77777777" w:rsidTr="00003F04">
        <w:trPr>
          <w:cantSplit/>
        </w:trPr>
        <w:tc>
          <w:tcPr>
            <w:tcW w:w="3617" w:type="pct"/>
          </w:tcPr>
          <w:p w14:paraId="77808DB9" w14:textId="77777777" w:rsidR="003E415B" w:rsidRDefault="00754288" w:rsidP="007257D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310L (0cr) – Analytical Chemistry Laboratory</w:t>
            </w:r>
          </w:p>
          <w:p w14:paraId="6E39CAF2" w14:textId="75692FE2" w:rsidR="00754288" w:rsidRPr="00754288" w:rsidRDefault="00754288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Co-requisite: CHE 310</w:t>
            </w:r>
          </w:p>
        </w:tc>
        <w:tc>
          <w:tcPr>
            <w:tcW w:w="671" w:type="pct"/>
          </w:tcPr>
          <w:p w14:paraId="3A2B9B54" w14:textId="77777777" w:rsidR="003E415B" w:rsidRPr="006A68B8" w:rsidRDefault="003E415B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35F2B145" w14:textId="77777777" w:rsidR="003E415B" w:rsidRPr="006A68B8" w:rsidRDefault="003E415B" w:rsidP="007257D8">
            <w:pPr>
              <w:spacing w:after="0"/>
              <w:rPr>
                <w:rFonts w:cstheme="minorHAnsi"/>
              </w:rPr>
            </w:pPr>
          </w:p>
        </w:tc>
      </w:tr>
      <w:tr w:rsidR="003E415B" w:rsidRPr="00597CC6" w14:paraId="2E114A98" w14:textId="77777777" w:rsidTr="00003F04">
        <w:trPr>
          <w:cantSplit/>
        </w:trPr>
        <w:tc>
          <w:tcPr>
            <w:tcW w:w="3617" w:type="pct"/>
          </w:tcPr>
          <w:p w14:paraId="536E2F06" w14:textId="77777777" w:rsidR="003E415B" w:rsidRDefault="00754288" w:rsidP="007257D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315 (3cr) – Chemical Oceanography</w:t>
            </w:r>
          </w:p>
          <w:p w14:paraId="26395171" w14:textId="49F74558" w:rsidR="00754288" w:rsidRPr="00754288" w:rsidRDefault="00754288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BIO 198, BIO 198L, CHE 234, CHE 235L, and MAT 260 (each with a grade of “C” or better).</w:t>
            </w:r>
          </w:p>
        </w:tc>
        <w:tc>
          <w:tcPr>
            <w:tcW w:w="671" w:type="pct"/>
          </w:tcPr>
          <w:p w14:paraId="7FF61691" w14:textId="77777777" w:rsidR="003E415B" w:rsidRPr="006A68B8" w:rsidRDefault="003E415B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1ECCB38F" w14:textId="77777777" w:rsidR="003E415B" w:rsidRPr="006A68B8" w:rsidRDefault="003E415B" w:rsidP="007257D8">
            <w:pPr>
              <w:spacing w:after="0"/>
              <w:rPr>
                <w:rFonts w:cstheme="minorHAnsi"/>
              </w:rPr>
            </w:pPr>
          </w:p>
        </w:tc>
      </w:tr>
      <w:tr w:rsidR="003E415B" w:rsidRPr="00597CC6" w14:paraId="1BF7A1EC" w14:textId="77777777" w:rsidTr="00003F04">
        <w:trPr>
          <w:cantSplit/>
        </w:trPr>
        <w:tc>
          <w:tcPr>
            <w:tcW w:w="3617" w:type="pct"/>
          </w:tcPr>
          <w:p w14:paraId="19E0AA51" w14:textId="77777777" w:rsidR="003E415B" w:rsidRDefault="00754288" w:rsidP="007257D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352 (3cr) – Physical Chemistry I (1)</w:t>
            </w:r>
          </w:p>
          <w:p w14:paraId="774653D1" w14:textId="119E79DD" w:rsidR="00754288" w:rsidRPr="00754288" w:rsidRDefault="00754288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CHE 310 (with a grade of “C” or better), MAT 261 (with a grade of “C” or better) and PHY 206.</w:t>
            </w:r>
          </w:p>
        </w:tc>
        <w:tc>
          <w:tcPr>
            <w:tcW w:w="671" w:type="pct"/>
          </w:tcPr>
          <w:p w14:paraId="600A6C04" w14:textId="77777777" w:rsidR="003E415B" w:rsidRPr="006A68B8" w:rsidRDefault="003E415B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0ADEAF4C" w14:textId="77777777" w:rsidR="003E415B" w:rsidRPr="006A68B8" w:rsidRDefault="003E415B" w:rsidP="007257D8">
            <w:pPr>
              <w:spacing w:after="0"/>
              <w:rPr>
                <w:rFonts w:cstheme="minorHAnsi"/>
              </w:rPr>
            </w:pPr>
          </w:p>
        </w:tc>
      </w:tr>
      <w:tr w:rsidR="003E415B" w:rsidRPr="00597CC6" w14:paraId="2565B9A3" w14:textId="77777777" w:rsidTr="00003F04">
        <w:trPr>
          <w:cantSplit/>
        </w:trPr>
        <w:tc>
          <w:tcPr>
            <w:tcW w:w="3617" w:type="pct"/>
          </w:tcPr>
          <w:p w14:paraId="2BB31D3B" w14:textId="77777777" w:rsidR="003E415B" w:rsidRDefault="00754288" w:rsidP="007257D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353L (1cr) – Physical Chemistry I (1) Laboratory</w:t>
            </w:r>
          </w:p>
          <w:p w14:paraId="7C2FDD62" w14:textId="19F22BB6" w:rsidR="00754288" w:rsidRPr="00754288" w:rsidRDefault="00754288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CHE 352</w:t>
            </w:r>
          </w:p>
        </w:tc>
        <w:tc>
          <w:tcPr>
            <w:tcW w:w="671" w:type="pct"/>
          </w:tcPr>
          <w:p w14:paraId="534CE792" w14:textId="77777777" w:rsidR="003E415B" w:rsidRPr="006A68B8" w:rsidRDefault="003E415B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485CA654" w14:textId="77777777" w:rsidR="003E415B" w:rsidRPr="006A68B8" w:rsidRDefault="003E415B" w:rsidP="007257D8">
            <w:pPr>
              <w:spacing w:after="0"/>
              <w:rPr>
                <w:rFonts w:cstheme="minorHAnsi"/>
              </w:rPr>
            </w:pPr>
          </w:p>
        </w:tc>
      </w:tr>
      <w:tr w:rsidR="003E415B" w:rsidRPr="00597CC6" w14:paraId="3E41A797" w14:textId="77777777" w:rsidTr="00003F04">
        <w:trPr>
          <w:cantSplit/>
        </w:trPr>
        <w:tc>
          <w:tcPr>
            <w:tcW w:w="3617" w:type="pct"/>
          </w:tcPr>
          <w:p w14:paraId="04E853BC" w14:textId="77777777" w:rsidR="003E415B" w:rsidRDefault="00EF641A" w:rsidP="007257D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354 (3cr) – Physical Chemistry II (2)</w:t>
            </w:r>
          </w:p>
          <w:p w14:paraId="5C4A8001" w14:textId="06E60647" w:rsidR="00EF641A" w:rsidRPr="00EF641A" w:rsidRDefault="00EF641A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CHE 352 and CHE 353L (both with a grade of “C” or better)</w:t>
            </w:r>
          </w:p>
        </w:tc>
        <w:tc>
          <w:tcPr>
            <w:tcW w:w="671" w:type="pct"/>
          </w:tcPr>
          <w:p w14:paraId="311D9795" w14:textId="77777777" w:rsidR="003E415B" w:rsidRPr="006A68B8" w:rsidRDefault="003E415B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74CF436" w14:textId="77777777" w:rsidR="003E415B" w:rsidRPr="006A68B8" w:rsidRDefault="003E415B" w:rsidP="007257D8">
            <w:pPr>
              <w:spacing w:after="0"/>
              <w:rPr>
                <w:rFonts w:cstheme="minorHAnsi"/>
              </w:rPr>
            </w:pPr>
          </w:p>
        </w:tc>
      </w:tr>
      <w:tr w:rsidR="003E415B" w:rsidRPr="00597CC6" w14:paraId="671ED63D" w14:textId="77777777" w:rsidTr="00003F04">
        <w:trPr>
          <w:cantSplit/>
        </w:trPr>
        <w:tc>
          <w:tcPr>
            <w:tcW w:w="3617" w:type="pct"/>
          </w:tcPr>
          <w:p w14:paraId="4DEF1905" w14:textId="77777777" w:rsidR="003E415B" w:rsidRDefault="00EF641A" w:rsidP="007257D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355L (1cr) – Physical Chemistry II (2) Laboratory</w:t>
            </w:r>
          </w:p>
          <w:p w14:paraId="59C2A77E" w14:textId="1F4A7514" w:rsidR="00EF641A" w:rsidRPr="00EF641A" w:rsidRDefault="00EF641A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CHE 354</w:t>
            </w:r>
          </w:p>
        </w:tc>
        <w:tc>
          <w:tcPr>
            <w:tcW w:w="671" w:type="pct"/>
          </w:tcPr>
          <w:p w14:paraId="1BA06F75" w14:textId="77777777" w:rsidR="003E415B" w:rsidRPr="006A68B8" w:rsidRDefault="003E415B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74E09772" w14:textId="77777777" w:rsidR="003E415B" w:rsidRPr="006A68B8" w:rsidRDefault="003E415B" w:rsidP="007257D8">
            <w:pPr>
              <w:spacing w:after="0"/>
              <w:rPr>
                <w:rFonts w:cstheme="minorHAnsi"/>
              </w:rPr>
            </w:pPr>
          </w:p>
        </w:tc>
      </w:tr>
      <w:tr w:rsidR="003E415B" w:rsidRPr="00597CC6" w14:paraId="6E243201" w14:textId="77777777" w:rsidTr="00003F04">
        <w:trPr>
          <w:cantSplit/>
        </w:trPr>
        <w:tc>
          <w:tcPr>
            <w:tcW w:w="3617" w:type="pct"/>
          </w:tcPr>
          <w:p w14:paraId="67718A67" w14:textId="77777777" w:rsidR="003E415B" w:rsidRDefault="00EF641A" w:rsidP="007257D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430 (4cr) – Advanced Instrumental Chemistry</w:t>
            </w:r>
          </w:p>
          <w:p w14:paraId="2A1AF38C" w14:textId="55950AF1" w:rsidR="00EF641A" w:rsidRDefault="00EF641A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CHE 234, CHE 235L, CHE 310 and either CHE 245 or CHE 432 (all with a grade of “C” or better)</w:t>
            </w:r>
          </w:p>
          <w:p w14:paraId="662FB761" w14:textId="63DCD185" w:rsidR="00EF641A" w:rsidRPr="00EF641A" w:rsidRDefault="00EF641A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Co-requisite: CHE 430L</w:t>
            </w:r>
          </w:p>
        </w:tc>
        <w:tc>
          <w:tcPr>
            <w:tcW w:w="671" w:type="pct"/>
          </w:tcPr>
          <w:p w14:paraId="4F9AF049" w14:textId="77777777" w:rsidR="003E415B" w:rsidRPr="006A68B8" w:rsidRDefault="003E415B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0600F784" w14:textId="77777777" w:rsidR="003E415B" w:rsidRPr="006A68B8" w:rsidRDefault="003E415B" w:rsidP="007257D8">
            <w:pPr>
              <w:spacing w:after="0"/>
              <w:rPr>
                <w:rFonts w:cstheme="minorHAnsi"/>
              </w:rPr>
            </w:pPr>
          </w:p>
        </w:tc>
      </w:tr>
      <w:tr w:rsidR="003E415B" w:rsidRPr="00597CC6" w14:paraId="76D6EC3D" w14:textId="77777777" w:rsidTr="00003F04">
        <w:trPr>
          <w:cantSplit/>
        </w:trPr>
        <w:tc>
          <w:tcPr>
            <w:tcW w:w="3617" w:type="pct"/>
          </w:tcPr>
          <w:p w14:paraId="7A47D356" w14:textId="77777777" w:rsidR="003E415B" w:rsidRDefault="00EF641A" w:rsidP="007257D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430L (0cr) – Advanced Instrumental Chemistry Laboratory</w:t>
            </w:r>
          </w:p>
          <w:p w14:paraId="4BE1013C" w14:textId="186960EE" w:rsidR="00EF641A" w:rsidRPr="00EF641A" w:rsidRDefault="00EF641A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Co-requisite: CHE 430</w:t>
            </w:r>
          </w:p>
        </w:tc>
        <w:tc>
          <w:tcPr>
            <w:tcW w:w="671" w:type="pct"/>
          </w:tcPr>
          <w:p w14:paraId="11F92D85" w14:textId="77777777" w:rsidR="003E415B" w:rsidRPr="006A68B8" w:rsidRDefault="003E415B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1F540F2D" w14:textId="77777777" w:rsidR="003E415B" w:rsidRPr="006A68B8" w:rsidRDefault="003E415B" w:rsidP="007257D8">
            <w:pPr>
              <w:spacing w:after="0"/>
              <w:rPr>
                <w:rFonts w:cstheme="minorHAnsi"/>
              </w:rPr>
            </w:pPr>
          </w:p>
        </w:tc>
      </w:tr>
      <w:tr w:rsidR="00235F2A" w:rsidRPr="00597CC6" w14:paraId="3FDE2F20" w14:textId="77777777" w:rsidTr="00003F04">
        <w:trPr>
          <w:cantSplit/>
        </w:trPr>
        <w:tc>
          <w:tcPr>
            <w:tcW w:w="3617" w:type="pct"/>
          </w:tcPr>
          <w:p w14:paraId="2B30C909" w14:textId="20341A7F" w:rsidR="00235F2A" w:rsidRDefault="00235F2A" w:rsidP="007257D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HY 205 (4cr) – General Physics with Calculus I (1)</w:t>
            </w:r>
          </w:p>
          <w:p w14:paraId="545FB0BA" w14:textId="77777777" w:rsidR="00235F2A" w:rsidRDefault="00235F2A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MAT 170 or equivalent</w:t>
            </w:r>
          </w:p>
          <w:p w14:paraId="447E21E6" w14:textId="648942C0" w:rsidR="00235F2A" w:rsidRPr="00235F2A" w:rsidRDefault="000B6A27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Co-requisite: MAT 260 and PHY 205L</w:t>
            </w:r>
          </w:p>
        </w:tc>
        <w:tc>
          <w:tcPr>
            <w:tcW w:w="671" w:type="pct"/>
          </w:tcPr>
          <w:p w14:paraId="35E74927" w14:textId="77777777" w:rsidR="00235F2A" w:rsidRPr="006A68B8" w:rsidRDefault="00235F2A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04EE2A6C" w14:textId="77777777" w:rsidR="00235F2A" w:rsidRPr="006A68B8" w:rsidRDefault="00235F2A" w:rsidP="007257D8">
            <w:pPr>
              <w:spacing w:after="0"/>
              <w:rPr>
                <w:rFonts w:cstheme="minorHAnsi"/>
              </w:rPr>
            </w:pPr>
          </w:p>
        </w:tc>
      </w:tr>
      <w:tr w:rsidR="000B6A27" w:rsidRPr="00597CC6" w14:paraId="7DF76FC5" w14:textId="77777777" w:rsidTr="00003F04">
        <w:trPr>
          <w:cantSplit/>
        </w:trPr>
        <w:tc>
          <w:tcPr>
            <w:tcW w:w="3617" w:type="pct"/>
          </w:tcPr>
          <w:p w14:paraId="3BD9CCE8" w14:textId="649B8823" w:rsidR="000B6A27" w:rsidRDefault="000B6A27" w:rsidP="000B6A2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HY 20</w:t>
            </w:r>
            <w:r w:rsidR="00484B93">
              <w:rPr>
                <w:rFonts w:cstheme="minorHAnsi"/>
              </w:rPr>
              <w:t>6</w:t>
            </w:r>
            <w:r>
              <w:rPr>
                <w:rFonts w:cstheme="minorHAnsi"/>
              </w:rPr>
              <w:t xml:space="preserve"> (4cr) – General Physics with Calculus </w:t>
            </w:r>
            <w:r w:rsidR="00103A12">
              <w:rPr>
                <w:rFonts w:cstheme="minorHAnsi"/>
              </w:rPr>
              <w:t>II</w:t>
            </w:r>
            <w:r>
              <w:rPr>
                <w:rFonts w:cstheme="minorHAnsi"/>
              </w:rPr>
              <w:t xml:space="preserve"> (</w:t>
            </w:r>
            <w:r w:rsidR="00103A12">
              <w:rPr>
                <w:rFonts w:cstheme="minorHAnsi"/>
              </w:rPr>
              <w:t>2</w:t>
            </w:r>
            <w:r>
              <w:rPr>
                <w:rFonts w:cstheme="minorHAnsi"/>
              </w:rPr>
              <w:t>)</w:t>
            </w:r>
          </w:p>
          <w:p w14:paraId="2D96ADFC" w14:textId="62997FE6" w:rsidR="000B6A27" w:rsidRDefault="000B6A27" w:rsidP="000B6A27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 xml:space="preserve">Pre-requisite: </w:t>
            </w:r>
            <w:r w:rsidR="00103A12">
              <w:rPr>
                <w:rFonts w:cstheme="minorHAnsi"/>
                <w:i/>
                <w:iCs/>
              </w:rPr>
              <w:t>MAT 260 and PHY 205 (with a grade of “C” or better)</w:t>
            </w:r>
          </w:p>
          <w:p w14:paraId="3319E86F" w14:textId="379DC591" w:rsidR="000B6A27" w:rsidRDefault="000B6A27" w:rsidP="000B6A2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i/>
                <w:iCs/>
              </w:rPr>
              <w:t xml:space="preserve">Co-requisite: </w:t>
            </w:r>
            <w:r w:rsidR="00103A12">
              <w:rPr>
                <w:rFonts w:cstheme="minorHAnsi"/>
                <w:i/>
                <w:iCs/>
              </w:rPr>
              <w:t>PHY 206L</w:t>
            </w:r>
          </w:p>
        </w:tc>
        <w:tc>
          <w:tcPr>
            <w:tcW w:w="671" w:type="pct"/>
          </w:tcPr>
          <w:p w14:paraId="03F6C597" w14:textId="77777777" w:rsidR="000B6A27" w:rsidRPr="006A68B8" w:rsidRDefault="000B6A27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2D06EE79" w14:textId="77777777" w:rsidR="000B6A27" w:rsidRPr="006A68B8" w:rsidRDefault="000B6A27" w:rsidP="007257D8">
            <w:pPr>
              <w:spacing w:after="0"/>
              <w:rPr>
                <w:rFonts w:cstheme="minorHAnsi"/>
              </w:rPr>
            </w:pPr>
          </w:p>
        </w:tc>
      </w:tr>
      <w:tr w:rsidR="003E415B" w:rsidRPr="00597CC6" w14:paraId="212997AF" w14:textId="77777777" w:rsidTr="00003F04">
        <w:trPr>
          <w:cantSplit/>
        </w:trPr>
        <w:tc>
          <w:tcPr>
            <w:tcW w:w="3617" w:type="pct"/>
          </w:tcPr>
          <w:p w14:paraId="15335C41" w14:textId="00E8AA76" w:rsidR="003E415B" w:rsidRDefault="005E1658" w:rsidP="000B6A2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MAT 260 (4cr) – Calculus I (1)</w:t>
            </w:r>
            <w:r w:rsidR="00196783">
              <w:rPr>
                <w:rFonts w:cstheme="minorHAnsi"/>
              </w:rPr>
              <w:t xml:space="preserve"> (Can fulfill Spartan Studies Mathematics Requirement)</w:t>
            </w:r>
          </w:p>
          <w:p w14:paraId="633BE96F" w14:textId="518E931C" w:rsidR="005E1658" w:rsidRPr="005E1658" w:rsidRDefault="005E1658" w:rsidP="000B6A27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MAT 170 with a grade of “C” or higher, or equivalent</w:t>
            </w:r>
          </w:p>
        </w:tc>
        <w:tc>
          <w:tcPr>
            <w:tcW w:w="671" w:type="pct"/>
          </w:tcPr>
          <w:p w14:paraId="0C772357" w14:textId="77777777" w:rsidR="003E415B" w:rsidRPr="006A68B8" w:rsidRDefault="003E415B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193762E" w14:textId="77777777" w:rsidR="003E415B" w:rsidRPr="006A68B8" w:rsidRDefault="003E415B" w:rsidP="007257D8">
            <w:pPr>
              <w:spacing w:after="0"/>
              <w:rPr>
                <w:rFonts w:cstheme="minorHAnsi"/>
              </w:rPr>
            </w:pPr>
          </w:p>
        </w:tc>
      </w:tr>
      <w:tr w:rsidR="003E415B" w:rsidRPr="00597CC6" w14:paraId="55EA7CEB" w14:textId="77777777" w:rsidTr="00003F04">
        <w:trPr>
          <w:cantSplit/>
        </w:trPr>
        <w:tc>
          <w:tcPr>
            <w:tcW w:w="3617" w:type="pct"/>
          </w:tcPr>
          <w:p w14:paraId="313827EF" w14:textId="77777777" w:rsidR="003E415B" w:rsidRDefault="005E1658" w:rsidP="000B6A2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MAT 261 (4cr) – Calculus II (2)</w:t>
            </w:r>
          </w:p>
          <w:p w14:paraId="020D6C7F" w14:textId="0D306C51" w:rsidR="005E1658" w:rsidRPr="005E1658" w:rsidRDefault="005E1658" w:rsidP="000B6A27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MAT 260 with a grade of “C” or higher</w:t>
            </w:r>
          </w:p>
        </w:tc>
        <w:tc>
          <w:tcPr>
            <w:tcW w:w="671" w:type="pct"/>
          </w:tcPr>
          <w:p w14:paraId="58080579" w14:textId="77777777" w:rsidR="003E415B" w:rsidRPr="006A68B8" w:rsidRDefault="003E415B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46C6DBC9" w14:textId="77777777" w:rsidR="003E415B" w:rsidRPr="006A68B8" w:rsidRDefault="003E415B" w:rsidP="007257D8">
            <w:pPr>
              <w:spacing w:after="0"/>
              <w:rPr>
                <w:rFonts w:cstheme="minorHAnsi"/>
              </w:rPr>
            </w:pPr>
          </w:p>
        </w:tc>
      </w:tr>
      <w:tr w:rsidR="003E415B" w:rsidRPr="00597CC6" w14:paraId="1EDCD759" w14:textId="77777777" w:rsidTr="00003F04">
        <w:trPr>
          <w:cantSplit/>
        </w:trPr>
        <w:tc>
          <w:tcPr>
            <w:tcW w:w="3617" w:type="pct"/>
          </w:tcPr>
          <w:p w14:paraId="2666ADB1" w14:textId="77777777" w:rsidR="003E415B" w:rsidRDefault="003E415B" w:rsidP="003E415B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MAR 200 (3cr) – Introduction to Marine Science</w:t>
            </w:r>
          </w:p>
          <w:p w14:paraId="6D308566" w14:textId="77777777" w:rsidR="003E415B" w:rsidRDefault="003E415B" w:rsidP="000B6A27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797A7FBB" w14:textId="77777777" w:rsidR="003E415B" w:rsidRPr="006A68B8" w:rsidRDefault="003E415B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6B831581" w14:textId="77777777" w:rsidR="003E415B" w:rsidRPr="006A68B8" w:rsidRDefault="003E415B" w:rsidP="007257D8">
            <w:pPr>
              <w:spacing w:after="0"/>
              <w:rPr>
                <w:rFonts w:cstheme="minorHAnsi"/>
              </w:rPr>
            </w:pPr>
          </w:p>
        </w:tc>
      </w:tr>
      <w:tr w:rsidR="003E415B" w:rsidRPr="00597CC6" w14:paraId="69F4B93A" w14:textId="77777777" w:rsidTr="00003F04">
        <w:trPr>
          <w:cantSplit/>
        </w:trPr>
        <w:tc>
          <w:tcPr>
            <w:tcW w:w="3617" w:type="pct"/>
          </w:tcPr>
          <w:p w14:paraId="291217FA" w14:textId="77777777" w:rsidR="003E415B" w:rsidRDefault="003E415B" w:rsidP="003E415B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MAR 201 (4cr) – Marine Geology</w:t>
            </w:r>
          </w:p>
          <w:p w14:paraId="362E9FF9" w14:textId="77777777" w:rsidR="003E415B" w:rsidRDefault="003E415B" w:rsidP="003E415B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MAR 200</w:t>
            </w:r>
          </w:p>
          <w:p w14:paraId="4C886176" w14:textId="026392A0" w:rsidR="003E415B" w:rsidRPr="003E415B" w:rsidRDefault="003E415B" w:rsidP="000B6A27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Co-requisite: MAR 201L</w:t>
            </w:r>
          </w:p>
        </w:tc>
        <w:tc>
          <w:tcPr>
            <w:tcW w:w="671" w:type="pct"/>
          </w:tcPr>
          <w:p w14:paraId="270FD49E" w14:textId="77777777" w:rsidR="003E415B" w:rsidRPr="006A68B8" w:rsidRDefault="003E415B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255C88B1" w14:textId="77777777" w:rsidR="003E415B" w:rsidRPr="006A68B8" w:rsidRDefault="003E415B" w:rsidP="007257D8">
            <w:pPr>
              <w:spacing w:after="0"/>
              <w:rPr>
                <w:rFonts w:cstheme="minorHAnsi"/>
              </w:rPr>
            </w:pPr>
          </w:p>
        </w:tc>
      </w:tr>
      <w:tr w:rsidR="003E415B" w:rsidRPr="00597CC6" w14:paraId="2BF2C738" w14:textId="77777777" w:rsidTr="00003F04">
        <w:trPr>
          <w:cantSplit/>
        </w:trPr>
        <w:tc>
          <w:tcPr>
            <w:tcW w:w="3617" w:type="pct"/>
          </w:tcPr>
          <w:p w14:paraId="40FCBE45" w14:textId="17C2B89D" w:rsidR="003E415B" w:rsidRDefault="003E415B" w:rsidP="003E415B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lastRenderedPageBreak/>
              <w:t>MAR 201</w:t>
            </w:r>
            <w:r w:rsidR="005A5038">
              <w:rPr>
                <w:rFonts w:cstheme="minorHAnsi"/>
              </w:rPr>
              <w:t>L</w:t>
            </w:r>
            <w:r>
              <w:rPr>
                <w:rFonts w:cstheme="minorHAnsi"/>
              </w:rPr>
              <w:t xml:space="preserve"> (4cr) – Marine Geology Laboratory</w:t>
            </w:r>
          </w:p>
          <w:p w14:paraId="3B1C351C" w14:textId="77777777" w:rsidR="003E415B" w:rsidRDefault="003E415B" w:rsidP="003E415B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MAR 200</w:t>
            </w:r>
          </w:p>
          <w:p w14:paraId="763BECB9" w14:textId="5AC55E78" w:rsidR="003E415B" w:rsidRPr="003E415B" w:rsidRDefault="003E415B" w:rsidP="000B6A27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Co-requisite: MAR 201L</w:t>
            </w:r>
          </w:p>
        </w:tc>
        <w:tc>
          <w:tcPr>
            <w:tcW w:w="671" w:type="pct"/>
          </w:tcPr>
          <w:p w14:paraId="73F572C9" w14:textId="77777777" w:rsidR="003E415B" w:rsidRPr="006A68B8" w:rsidRDefault="003E415B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2A417358" w14:textId="77777777" w:rsidR="003E415B" w:rsidRPr="006A68B8" w:rsidRDefault="003E415B" w:rsidP="007257D8">
            <w:pPr>
              <w:spacing w:after="0"/>
              <w:rPr>
                <w:rFonts w:cstheme="minorHAnsi"/>
              </w:rPr>
            </w:pPr>
          </w:p>
        </w:tc>
      </w:tr>
      <w:tr w:rsidR="003E415B" w:rsidRPr="00597CC6" w14:paraId="2EB66F20" w14:textId="77777777" w:rsidTr="00003F04">
        <w:trPr>
          <w:cantSplit/>
        </w:trPr>
        <w:tc>
          <w:tcPr>
            <w:tcW w:w="3617" w:type="pct"/>
          </w:tcPr>
          <w:p w14:paraId="30EC3927" w14:textId="77777777" w:rsidR="003E415B" w:rsidRDefault="003E415B" w:rsidP="003E415B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MAR 301 (4cr) – Physical Oceanography</w:t>
            </w:r>
          </w:p>
          <w:p w14:paraId="121E6121" w14:textId="0C86F846" w:rsidR="003E415B" w:rsidRPr="003E415B" w:rsidRDefault="003E415B" w:rsidP="000B6A27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PHY 201 or PHY 206</w:t>
            </w:r>
          </w:p>
        </w:tc>
        <w:tc>
          <w:tcPr>
            <w:tcW w:w="671" w:type="pct"/>
          </w:tcPr>
          <w:p w14:paraId="3280ED8E" w14:textId="77777777" w:rsidR="003E415B" w:rsidRPr="006A68B8" w:rsidRDefault="003E415B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17262DC4" w14:textId="77777777" w:rsidR="003E415B" w:rsidRPr="006A68B8" w:rsidRDefault="003E415B" w:rsidP="007257D8">
            <w:pPr>
              <w:spacing w:after="0"/>
              <w:rPr>
                <w:rFonts w:cstheme="minorHAnsi"/>
              </w:rPr>
            </w:pPr>
          </w:p>
        </w:tc>
      </w:tr>
    </w:tbl>
    <w:p w14:paraId="3A8898E3" w14:textId="77777777" w:rsidR="00F60F98" w:rsidRDefault="00F60F98" w:rsidP="007257D8">
      <w:pPr>
        <w:spacing w:after="0"/>
      </w:pPr>
    </w:p>
    <w:p w14:paraId="77DA1AFD" w14:textId="29E9DFBB" w:rsidR="003A6270" w:rsidRPr="00752C28" w:rsidRDefault="003E415B" w:rsidP="007257D8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Senior Capstone</w:t>
      </w:r>
      <w:r w:rsidR="00FC045F">
        <w:rPr>
          <w:sz w:val="24"/>
          <w:szCs w:val="28"/>
        </w:rPr>
        <w:t xml:space="preserve"> </w:t>
      </w:r>
      <w:r w:rsidR="003A6270">
        <w:rPr>
          <w:sz w:val="24"/>
          <w:szCs w:val="28"/>
        </w:rPr>
        <w:t>Requirement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3A6270" w:rsidRPr="00D421C1" w14:paraId="2F1650F5" w14:textId="77777777" w:rsidTr="000836B6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054A5D9D" w14:textId="0907A41F" w:rsidR="003A6270" w:rsidRDefault="003E415B" w:rsidP="007257D8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Senior Capstone</w:t>
            </w:r>
            <w:r w:rsidR="003A6270">
              <w:rPr>
                <w:b/>
                <w:bCs/>
              </w:rPr>
              <w:t xml:space="preserve"> Requirements (</w:t>
            </w:r>
            <w:r>
              <w:rPr>
                <w:b/>
                <w:bCs/>
              </w:rPr>
              <w:t>2-</w:t>
            </w:r>
            <w:r w:rsidR="005A5038">
              <w:rPr>
                <w:b/>
                <w:bCs/>
              </w:rPr>
              <w:t>3</w:t>
            </w:r>
            <w:r>
              <w:rPr>
                <w:b/>
                <w:bCs/>
              </w:rPr>
              <w:t xml:space="preserve"> </w:t>
            </w:r>
            <w:r w:rsidR="003A6270">
              <w:rPr>
                <w:b/>
                <w:bCs/>
              </w:rPr>
              <w:t>Credits)</w:t>
            </w:r>
          </w:p>
          <w:p w14:paraId="10F613B3" w14:textId="5C6812B2" w:rsidR="003A6270" w:rsidRPr="005067AF" w:rsidRDefault="005A5038" w:rsidP="007257D8">
            <w:pPr>
              <w:spacing w:after="0"/>
              <w:rPr>
                <w:rFonts w:ascii="Times New Roman" w:hAnsi="Times New Roman"/>
                <w:sz w:val="21"/>
                <w:szCs w:val="21"/>
              </w:rPr>
            </w:pPr>
            <w:r w:rsidRPr="005A5038">
              <w:rPr>
                <w:rFonts w:cstheme="minorHAnsi"/>
              </w:rPr>
              <w:t>2 credits of CHE 410 or CHE 453 are required; or 2 cumulative credits of CHE 451 plus 1 credit of CHE 454.</w:t>
            </w:r>
          </w:p>
        </w:tc>
        <w:tc>
          <w:tcPr>
            <w:tcW w:w="671" w:type="pct"/>
            <w:shd w:val="clear" w:color="auto" w:fill="D0CECE" w:themeFill="background2" w:themeFillShade="E6"/>
          </w:tcPr>
          <w:p w14:paraId="4B5E6E54" w14:textId="77777777" w:rsidR="003A6270" w:rsidRPr="00D421C1" w:rsidRDefault="003A6270" w:rsidP="007257D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00BB5E1E" w14:textId="77777777" w:rsidR="003A6270" w:rsidRPr="00D421C1" w:rsidRDefault="003A6270" w:rsidP="007257D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3A6270" w:rsidRPr="00597CC6" w14:paraId="09ECCD14" w14:textId="77777777" w:rsidTr="000836B6">
        <w:trPr>
          <w:cantSplit/>
        </w:trPr>
        <w:tc>
          <w:tcPr>
            <w:tcW w:w="3617" w:type="pct"/>
          </w:tcPr>
          <w:p w14:paraId="36DE022A" w14:textId="77777777" w:rsidR="00AC38AF" w:rsidRDefault="00EF641A" w:rsidP="007257D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 xml:space="preserve">CHE 410 (2cr) – Senior Seminar </w:t>
            </w:r>
          </w:p>
          <w:p w14:paraId="373DBBB2" w14:textId="77777777" w:rsidR="00EF641A" w:rsidRDefault="00EF641A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 xml:space="preserve">Pre-requisite: </w:t>
            </w:r>
            <w:r w:rsidR="003422B3">
              <w:rPr>
                <w:rFonts w:cstheme="minorHAnsi"/>
                <w:i/>
                <w:iCs/>
              </w:rPr>
              <w:t>CHE 234, CHE 235L, CHE 310 (all with a grade of “C” or better) and at least one of the following (with a grade of “C” or better): CHE 245, CHE 320, or (CHE 352 and CHE 353L)</w:t>
            </w:r>
          </w:p>
          <w:p w14:paraId="1250DA65" w14:textId="388CD524" w:rsidR="003422B3" w:rsidRDefault="003422B3" w:rsidP="007257D8">
            <w:pPr>
              <w:spacing w:after="0"/>
              <w:rPr>
                <w:rFonts w:cstheme="minorHAnsi"/>
              </w:rPr>
            </w:pPr>
            <w:r w:rsidRPr="003422B3">
              <w:rPr>
                <w:rFonts w:cstheme="minorHAnsi"/>
                <w:b/>
                <w:bCs/>
              </w:rPr>
              <w:t>or</w:t>
            </w:r>
            <w:r>
              <w:rPr>
                <w:rFonts w:cstheme="minorHAnsi"/>
              </w:rPr>
              <w:t xml:space="preserve"> CHE 453 (1-4cr) – Chemistry Internship</w:t>
            </w:r>
          </w:p>
          <w:p w14:paraId="501057E5" w14:textId="18897613" w:rsidR="003422B3" w:rsidRDefault="003422B3" w:rsidP="003422B3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 xml:space="preserve">Pre-requisite: CHE 234, CHE 235L, CHE 310 (all with a grade of “C” or better) and at least one of the following (with a grade of “C” or better): CHE 245, CHE 320, or (CHE 352 and CHE 353L). </w:t>
            </w:r>
            <w:r w:rsidRPr="003422B3">
              <w:rPr>
                <w:rFonts w:cstheme="minorHAnsi"/>
                <w:i/>
                <w:iCs/>
              </w:rPr>
              <w:t>Must have 56 credit hours earned, minimum GPA of 2.5 in the major or approval of department chairperson.</w:t>
            </w:r>
          </w:p>
          <w:p w14:paraId="5CD90F79" w14:textId="77777777" w:rsidR="003422B3" w:rsidRDefault="003422B3" w:rsidP="007257D8">
            <w:pPr>
              <w:spacing w:after="0"/>
              <w:rPr>
                <w:rFonts w:cstheme="minorHAnsi"/>
              </w:rPr>
            </w:pPr>
            <w:r w:rsidRPr="003422B3">
              <w:rPr>
                <w:rFonts w:cstheme="minorHAnsi"/>
                <w:b/>
                <w:bCs/>
              </w:rPr>
              <w:t xml:space="preserve">or </w:t>
            </w:r>
            <w:r>
              <w:rPr>
                <w:rFonts w:cstheme="minorHAnsi"/>
              </w:rPr>
              <w:t xml:space="preserve">CHE 451 (1-2cr) – Capstone Chemical Research </w:t>
            </w:r>
          </w:p>
          <w:p w14:paraId="6DCD6AC6" w14:textId="77777777" w:rsidR="003422B3" w:rsidRDefault="003422B3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Consent of Instructor</w:t>
            </w:r>
          </w:p>
          <w:p w14:paraId="2BBDEBAE" w14:textId="56735588" w:rsidR="003422B3" w:rsidRDefault="003422B3" w:rsidP="007257D8">
            <w:pPr>
              <w:spacing w:after="0"/>
              <w:rPr>
                <w:rFonts w:cstheme="minorHAnsi"/>
              </w:rPr>
            </w:pPr>
            <w:r w:rsidRPr="003422B3">
              <w:rPr>
                <w:rFonts w:cstheme="minorHAnsi"/>
                <w:b/>
                <w:bCs/>
              </w:rPr>
              <w:t>and</w:t>
            </w:r>
            <w:r>
              <w:rPr>
                <w:rFonts w:cstheme="minorHAnsi"/>
              </w:rPr>
              <w:t xml:space="preserve"> CHE 454 (1cr) – Capstone Chemical Communication</w:t>
            </w:r>
          </w:p>
          <w:p w14:paraId="7803E892" w14:textId="3F7A8542" w:rsidR="003422B3" w:rsidRPr="003422B3" w:rsidRDefault="003422B3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Completion of at least two hours of CHE 451.</w:t>
            </w:r>
          </w:p>
        </w:tc>
        <w:tc>
          <w:tcPr>
            <w:tcW w:w="671" w:type="pct"/>
          </w:tcPr>
          <w:p w14:paraId="48FE2D8D" w14:textId="77777777" w:rsidR="003A6270" w:rsidRPr="006A68B8" w:rsidRDefault="003A6270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A2649DF" w14:textId="77777777" w:rsidR="003A6270" w:rsidRPr="006A68B8" w:rsidRDefault="003A6270" w:rsidP="007257D8">
            <w:pPr>
              <w:spacing w:after="0"/>
              <w:rPr>
                <w:rFonts w:cstheme="minorHAnsi"/>
              </w:rPr>
            </w:pPr>
          </w:p>
        </w:tc>
      </w:tr>
    </w:tbl>
    <w:p w14:paraId="13549ED1" w14:textId="77777777" w:rsidR="003A6270" w:rsidRDefault="003A6270" w:rsidP="007257D8">
      <w:pPr>
        <w:spacing w:after="0"/>
      </w:pPr>
    </w:p>
    <w:p w14:paraId="6879570A" w14:textId="68D3FF04" w:rsidR="005A5038" w:rsidRPr="00752C28" w:rsidRDefault="005A5038" w:rsidP="005A5038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Additional Note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10790"/>
      </w:tblGrid>
      <w:tr w:rsidR="005A5038" w:rsidRPr="00D421C1" w14:paraId="4CFB1399" w14:textId="77777777" w:rsidTr="005A5038">
        <w:trPr>
          <w:cantSplit/>
          <w:tblHeader/>
        </w:trPr>
        <w:tc>
          <w:tcPr>
            <w:tcW w:w="5000" w:type="pct"/>
            <w:shd w:val="clear" w:color="auto" w:fill="D0CECE" w:themeFill="background2" w:themeFillShade="E6"/>
          </w:tcPr>
          <w:p w14:paraId="417F5560" w14:textId="14C375E3" w:rsidR="005A5038" w:rsidRPr="005A5038" w:rsidRDefault="005A5038" w:rsidP="00765AB9">
            <w:pPr>
              <w:spacing w:after="0"/>
              <w:rPr>
                <w:rFonts w:ascii="Times New Roman" w:hAnsi="Times New Roman"/>
                <w:sz w:val="21"/>
                <w:szCs w:val="21"/>
              </w:rPr>
            </w:pPr>
            <w:r>
              <w:rPr>
                <w:b/>
                <w:bCs/>
              </w:rPr>
              <w:t>Additional Notes</w:t>
            </w:r>
          </w:p>
        </w:tc>
      </w:tr>
      <w:tr w:rsidR="005A5038" w:rsidRPr="00597CC6" w14:paraId="2B85A1F8" w14:textId="77777777" w:rsidTr="005A5038">
        <w:trPr>
          <w:cantSplit/>
        </w:trPr>
        <w:tc>
          <w:tcPr>
            <w:tcW w:w="5000" w:type="pct"/>
          </w:tcPr>
          <w:p w14:paraId="166B4012" w14:textId="33C0A146" w:rsidR="005A5038" w:rsidRPr="006A68B8" w:rsidRDefault="005A5038" w:rsidP="00765AB9">
            <w:pPr>
              <w:spacing w:after="0"/>
              <w:rPr>
                <w:rFonts w:cstheme="minorHAnsi"/>
              </w:rPr>
            </w:pPr>
            <w:r w:rsidRPr="005A5038">
              <w:rPr>
                <w:rFonts w:cstheme="minorHAnsi"/>
              </w:rPr>
              <w:t>PHY200/201/307 may substitute for PHY 205/206. This is relevant for students changing their major to the B.S. Marine Chemistry, after they have taken PHY 200/PHY</w:t>
            </w:r>
            <w:r w:rsidR="0097422A">
              <w:rPr>
                <w:rFonts w:cstheme="minorHAnsi"/>
              </w:rPr>
              <w:t xml:space="preserve"> 201</w:t>
            </w:r>
            <w:r w:rsidRPr="005A5038">
              <w:rPr>
                <w:rFonts w:cstheme="minorHAnsi"/>
              </w:rPr>
              <w:t>.</w:t>
            </w:r>
          </w:p>
        </w:tc>
      </w:tr>
    </w:tbl>
    <w:p w14:paraId="0B983015" w14:textId="77777777" w:rsidR="005A5038" w:rsidRDefault="005A5038" w:rsidP="007257D8">
      <w:pPr>
        <w:spacing w:after="0"/>
      </w:pPr>
    </w:p>
    <w:sectPr w:rsidR="005A5038" w:rsidSect="00A5113C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951CF91" w14:textId="77777777" w:rsidR="00A5113C" w:rsidRDefault="00A5113C" w:rsidP="00A5113C">
      <w:pPr>
        <w:spacing w:after="0"/>
      </w:pPr>
      <w:r>
        <w:separator/>
      </w:r>
    </w:p>
  </w:endnote>
  <w:endnote w:type="continuationSeparator" w:id="0">
    <w:p w14:paraId="5CC6AEA7" w14:textId="77777777" w:rsidR="00A5113C" w:rsidRDefault="00A5113C" w:rsidP="00A5113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2998248" w14:textId="77777777" w:rsidR="00A5113C" w:rsidRDefault="00A5113C" w:rsidP="00A5113C">
      <w:pPr>
        <w:spacing w:after="0"/>
      </w:pPr>
      <w:r>
        <w:separator/>
      </w:r>
    </w:p>
  </w:footnote>
  <w:footnote w:type="continuationSeparator" w:id="0">
    <w:p w14:paraId="4DECFFB6" w14:textId="77777777" w:rsidR="00A5113C" w:rsidRDefault="00A5113C" w:rsidP="00A5113C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5B13D7B"/>
    <w:multiLevelType w:val="hybridMultilevel"/>
    <w:tmpl w:val="A42497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7DD55F3"/>
    <w:multiLevelType w:val="hybridMultilevel"/>
    <w:tmpl w:val="385472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D865FCD"/>
    <w:multiLevelType w:val="hybridMultilevel"/>
    <w:tmpl w:val="27069C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20140667">
    <w:abstractNumId w:val="1"/>
  </w:num>
  <w:num w:numId="2" w16cid:durableId="946305789">
    <w:abstractNumId w:val="2"/>
  </w:num>
  <w:num w:numId="3" w16cid:durableId="106248566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4096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S1MLI0sTA3tjAxsjRT0lEKTi0uzszPAykwrgUAWQZb+iwAAAA="/>
  </w:docVars>
  <w:rsids>
    <w:rsidRoot w:val="00D77D18"/>
    <w:rsid w:val="0000459F"/>
    <w:rsid w:val="000076F1"/>
    <w:rsid w:val="00022677"/>
    <w:rsid w:val="00056A3F"/>
    <w:rsid w:val="000652B6"/>
    <w:rsid w:val="000B6A27"/>
    <w:rsid w:val="000B7FC0"/>
    <w:rsid w:val="000D0B20"/>
    <w:rsid w:val="000D390D"/>
    <w:rsid w:val="00103A12"/>
    <w:rsid w:val="00196783"/>
    <w:rsid w:val="001A3A6D"/>
    <w:rsid w:val="001C0A72"/>
    <w:rsid w:val="001F6F90"/>
    <w:rsid w:val="00211087"/>
    <w:rsid w:val="00230D07"/>
    <w:rsid w:val="00233CE6"/>
    <w:rsid w:val="00235F2A"/>
    <w:rsid w:val="00237A71"/>
    <w:rsid w:val="002566EE"/>
    <w:rsid w:val="00290ABF"/>
    <w:rsid w:val="002946E6"/>
    <w:rsid w:val="002E08A0"/>
    <w:rsid w:val="002F43B3"/>
    <w:rsid w:val="00310FB1"/>
    <w:rsid w:val="003422B3"/>
    <w:rsid w:val="00366CF4"/>
    <w:rsid w:val="003A3329"/>
    <w:rsid w:val="003A6270"/>
    <w:rsid w:val="003A76B5"/>
    <w:rsid w:val="003E415B"/>
    <w:rsid w:val="003E77E5"/>
    <w:rsid w:val="00403CB1"/>
    <w:rsid w:val="00404FDC"/>
    <w:rsid w:val="00422485"/>
    <w:rsid w:val="00433553"/>
    <w:rsid w:val="004411A7"/>
    <w:rsid w:val="00441994"/>
    <w:rsid w:val="00443AAD"/>
    <w:rsid w:val="0046097D"/>
    <w:rsid w:val="00475D23"/>
    <w:rsid w:val="00477B9A"/>
    <w:rsid w:val="00484B93"/>
    <w:rsid w:val="005067AF"/>
    <w:rsid w:val="00520D55"/>
    <w:rsid w:val="005339EA"/>
    <w:rsid w:val="0054257A"/>
    <w:rsid w:val="005568F4"/>
    <w:rsid w:val="00576E3F"/>
    <w:rsid w:val="00597CC6"/>
    <w:rsid w:val="005A0866"/>
    <w:rsid w:val="005A5038"/>
    <w:rsid w:val="005A57B8"/>
    <w:rsid w:val="005B72A2"/>
    <w:rsid w:val="005C64DC"/>
    <w:rsid w:val="005D1B18"/>
    <w:rsid w:val="005E1658"/>
    <w:rsid w:val="005F79E4"/>
    <w:rsid w:val="0063579D"/>
    <w:rsid w:val="0064090B"/>
    <w:rsid w:val="006464A0"/>
    <w:rsid w:val="00673707"/>
    <w:rsid w:val="00693245"/>
    <w:rsid w:val="006A68B8"/>
    <w:rsid w:val="006E0A87"/>
    <w:rsid w:val="006F2877"/>
    <w:rsid w:val="007257D8"/>
    <w:rsid w:val="00726D6E"/>
    <w:rsid w:val="00735149"/>
    <w:rsid w:val="00752C28"/>
    <w:rsid w:val="00754288"/>
    <w:rsid w:val="007A0E31"/>
    <w:rsid w:val="007F140B"/>
    <w:rsid w:val="008102C4"/>
    <w:rsid w:val="00842DBA"/>
    <w:rsid w:val="00880BBB"/>
    <w:rsid w:val="008C1540"/>
    <w:rsid w:val="008E3B42"/>
    <w:rsid w:val="008F4595"/>
    <w:rsid w:val="00902A5F"/>
    <w:rsid w:val="009431D7"/>
    <w:rsid w:val="0097422A"/>
    <w:rsid w:val="00987D73"/>
    <w:rsid w:val="009A4305"/>
    <w:rsid w:val="009E320D"/>
    <w:rsid w:val="00A12A9C"/>
    <w:rsid w:val="00A5113C"/>
    <w:rsid w:val="00A52490"/>
    <w:rsid w:val="00A54351"/>
    <w:rsid w:val="00A87DED"/>
    <w:rsid w:val="00AA7C8C"/>
    <w:rsid w:val="00AC38AF"/>
    <w:rsid w:val="00AE0437"/>
    <w:rsid w:val="00B26CAC"/>
    <w:rsid w:val="00B26DAD"/>
    <w:rsid w:val="00B60A29"/>
    <w:rsid w:val="00B62751"/>
    <w:rsid w:val="00BA7330"/>
    <w:rsid w:val="00BE4E97"/>
    <w:rsid w:val="00BF6D7D"/>
    <w:rsid w:val="00BF7739"/>
    <w:rsid w:val="00C067CA"/>
    <w:rsid w:val="00C20C31"/>
    <w:rsid w:val="00CB6122"/>
    <w:rsid w:val="00D421C1"/>
    <w:rsid w:val="00D54E6A"/>
    <w:rsid w:val="00D6459B"/>
    <w:rsid w:val="00D678A4"/>
    <w:rsid w:val="00D77D18"/>
    <w:rsid w:val="00D93917"/>
    <w:rsid w:val="00E32A00"/>
    <w:rsid w:val="00E415F7"/>
    <w:rsid w:val="00E441B3"/>
    <w:rsid w:val="00E55358"/>
    <w:rsid w:val="00EA684D"/>
    <w:rsid w:val="00EA6BBF"/>
    <w:rsid w:val="00EF2C1D"/>
    <w:rsid w:val="00EF641A"/>
    <w:rsid w:val="00F423EC"/>
    <w:rsid w:val="00F60F78"/>
    <w:rsid w:val="00F60F98"/>
    <w:rsid w:val="00F96F24"/>
    <w:rsid w:val="00FC045F"/>
    <w:rsid w:val="00FC4B76"/>
    <w:rsid w:val="00FD2C47"/>
    <w:rsid w:val="00FE1C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61"/>
    <o:shapelayout v:ext="edit">
      <o:idmap v:ext="edit" data="1"/>
    </o:shapelayout>
  </w:shapeDefaults>
  <w:decimalSymbol w:val="."/>
  <w:listSeparator w:val=","/>
  <w14:docId w14:val="1A357911"/>
  <w15:chartTrackingRefBased/>
  <w15:docId w15:val="{05A19B79-B201-3844-B3F0-DA0B026561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 New Roman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9A4305"/>
    <w:pPr>
      <w:spacing w:after="120"/>
    </w:pPr>
    <w:rPr>
      <w:rFonts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D77D18"/>
    <w:pPr>
      <w:keepNext/>
      <w:keepLines/>
      <w:spacing w:before="480" w:after="0"/>
      <w:jc w:val="center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F4595"/>
    <w:pPr>
      <w:keepNext/>
      <w:keepLines/>
      <w:spacing w:before="40" w:after="0" w:line="259" w:lineRule="auto"/>
      <w:outlineLvl w:val="1"/>
    </w:pPr>
    <w:rPr>
      <w:rFonts w:asciiTheme="majorHAnsi" w:eastAsiaTheme="majorEastAsia" w:hAnsiTheme="majorHAnsi" w:cstheme="majorBidi"/>
      <w:b/>
      <w:color w:val="000000" w:themeColor="text1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E08A0"/>
    <w:pPr>
      <w:keepNext/>
      <w:keepLines/>
      <w:spacing w:before="40"/>
      <w:outlineLvl w:val="2"/>
    </w:pPr>
    <w:rPr>
      <w:rFonts w:eastAsiaTheme="majorEastAsia" w:cstheme="majorBidi"/>
      <w:b/>
      <w:i/>
      <w:sz w:val="2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652B6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2E08A0"/>
    <w:rPr>
      <w:rFonts w:eastAsiaTheme="majorEastAsia" w:cstheme="majorBidi"/>
      <w:b/>
      <w:i/>
      <w:sz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652B6"/>
    <w:rPr>
      <w:rFonts w:asciiTheme="majorHAnsi" w:eastAsiaTheme="majorEastAsia" w:hAnsiTheme="majorHAnsi" w:cstheme="majorBidi"/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sid w:val="00D77D18"/>
    <w:rPr>
      <w:rFonts w:asciiTheme="majorHAnsi" w:eastAsiaTheme="majorEastAsia" w:hAnsiTheme="majorHAnsi" w:cstheme="majorBidi"/>
      <w:b/>
      <w:bCs/>
      <w:color w:val="000000" w:themeColor="text1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F4595"/>
    <w:rPr>
      <w:rFonts w:asciiTheme="majorHAnsi" w:eastAsiaTheme="majorEastAsia" w:hAnsiTheme="majorHAnsi" w:cstheme="majorBidi"/>
      <w:b/>
      <w:color w:val="000000" w:themeColor="text1"/>
      <w:sz w:val="28"/>
      <w:szCs w:val="26"/>
    </w:rPr>
  </w:style>
  <w:style w:type="table" w:styleId="TableGrid">
    <w:name w:val="Table Grid"/>
    <w:basedOn w:val="TableNormal"/>
    <w:uiPriority w:val="39"/>
    <w:rsid w:val="005D1B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F96F2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96F24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6A68B8"/>
    <w:pPr>
      <w:spacing w:after="0" w:line="259" w:lineRule="auto"/>
      <w:ind w:left="720"/>
      <w:contextualSpacing/>
    </w:pPr>
    <w:rPr>
      <w:rFonts w:eastAsiaTheme="minorHAnsi" w:cstheme="minorBidi"/>
      <w:sz w:val="22"/>
      <w:szCs w:val="22"/>
    </w:rPr>
  </w:style>
  <w:style w:type="paragraph" w:customStyle="1" w:styleId="DegreePlan">
    <w:name w:val="Degree Plan"/>
    <w:basedOn w:val="Heading3"/>
    <w:link w:val="DegreePlanChar"/>
    <w:qFormat/>
    <w:rsid w:val="006A68B8"/>
    <w:pPr>
      <w:spacing w:after="0"/>
    </w:pPr>
    <w:rPr>
      <w:rFonts w:ascii="Times New Roman" w:hAnsi="Times New Roman" w:cs="Times New Roman"/>
      <w:i w:val="0"/>
      <w:color w:val="000000" w:themeColor="text1"/>
      <w:sz w:val="20"/>
    </w:rPr>
  </w:style>
  <w:style w:type="character" w:customStyle="1" w:styleId="DegreePlanChar">
    <w:name w:val="Degree Plan Char"/>
    <w:basedOn w:val="Heading3Char"/>
    <w:link w:val="DegreePlan"/>
    <w:rsid w:val="006A68B8"/>
    <w:rPr>
      <w:rFonts w:ascii="Times New Roman" w:eastAsiaTheme="majorEastAsia" w:hAnsi="Times New Roman" w:cs="Times New Roman"/>
      <w:b/>
      <w:i w:val="0"/>
      <w:color w:val="000000" w:themeColor="text1"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A68B8"/>
    <w:pPr>
      <w:spacing w:after="0"/>
    </w:pPr>
    <w:rPr>
      <w:rFonts w:ascii="Segoe UI" w:eastAsiaTheme="minorHAns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A68B8"/>
    <w:rPr>
      <w:rFonts w:ascii="Segoe UI" w:eastAsiaTheme="minorHAnsi" w:hAnsi="Segoe UI" w:cs="Segoe UI"/>
      <w:sz w:val="18"/>
      <w:szCs w:val="18"/>
    </w:rPr>
  </w:style>
  <w:style w:type="table" w:customStyle="1" w:styleId="TableGrid1">
    <w:name w:val="Table Grid1"/>
    <w:basedOn w:val="TableNormal"/>
    <w:next w:val="TableGrid"/>
    <w:uiPriority w:val="39"/>
    <w:rsid w:val="00A5113C"/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5113C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A5113C"/>
    <w:rPr>
      <w:rFonts w:cs="Times New Roman"/>
    </w:rPr>
  </w:style>
  <w:style w:type="paragraph" w:styleId="Footer">
    <w:name w:val="footer"/>
    <w:basedOn w:val="Normal"/>
    <w:link w:val="FooterChar"/>
    <w:uiPriority w:val="99"/>
    <w:unhideWhenUsed/>
    <w:rsid w:val="00A5113C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A5113C"/>
    <w:rPr>
      <w:rFonts w:cs="Times New Roman"/>
    </w:rPr>
  </w:style>
  <w:style w:type="table" w:customStyle="1" w:styleId="TableGrid2">
    <w:name w:val="Table Grid2"/>
    <w:basedOn w:val="TableNormal"/>
    <w:next w:val="TableGrid"/>
    <w:uiPriority w:val="39"/>
    <w:rsid w:val="00A5113C"/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ut.edu/uploadedFiles/Academics/Provost/SpartanStudies/SpartanStudies_CoreHumanitiesLink.pdf" TargetMode="External"/><Relationship Id="rId13" Type="http://schemas.openxmlformats.org/officeDocument/2006/relationships/hyperlink" Target="https://www.ut.edu/uploadedFiles/Academics/Provost/SpartanStudies/Spartanstudies_NaturalScienceDistributionLink.pdf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ut.smartcatalogiq.com/current/catalog/" TargetMode="External"/><Relationship Id="rId12" Type="http://schemas.openxmlformats.org/officeDocument/2006/relationships/hyperlink" Target="https://www.ut.edu/uploadedFiles/Academics/Provost/SpartanStudies/SpartanStudies_Text-BasedHumanitiesDistributionLink.pdf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ut.edu/uploadedFiles/Academics/Provost/SpartanStudies/SpartanStudies_VisualandPerformingArtsLink.pdf" TargetMode="Externa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https://www.ut.edu/uploadedFiles/Academics/Provost/SpartanStudies/SpartanStudies_SocialScienceDistributionLink.pdf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ut.edu/uploadedFiles/Academics/Provost/SpartanStudies/SpartanStudies_CoreSocialSciencesLink.pdf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1260</Words>
  <Characters>7185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official Degree Planning Worksheet Template</vt:lpstr>
    </vt:vector>
  </TitlesOfParts>
  <Manager/>
  <Company/>
  <LinksUpToDate>false</LinksUpToDate>
  <CharactersWithSpaces>8429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official Degree Planning Worksheet — Major: BS in Marine Science - Chemistry</dc:title>
  <dc:subject/>
  <dc:creator>The University of Tampa</dc:creator>
  <cp:keywords>Unofficial, Degree, Planning, Worksheet, Major, BS, in, Marine, Science, Chemistry, The, University, of, Tampa</cp:keywords>
  <dc:description/>
  <cp:lastModifiedBy>Mason Weibley</cp:lastModifiedBy>
  <cp:revision>5</cp:revision>
  <dcterms:created xsi:type="dcterms:W3CDTF">2025-07-11T18:43:00Z</dcterms:created>
  <dcterms:modified xsi:type="dcterms:W3CDTF">2025-07-11T18:45:00Z</dcterms:modified>
  <cp:category/>
</cp:coreProperties>
</file>